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72BCD83" w14:textId="54F0844A" w:rsidR="00696EF3" w:rsidRPr="006C6AF0" w:rsidRDefault="00696EF3" w:rsidP="00696EF3">
      <w:pPr>
        <w:spacing w:line="360" w:lineRule="auto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6C6AF0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Supplementary Figure 1.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  <w:bookmarkStart w:id="0" w:name="_Hlk38051419"/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Illustration of the interaction analysis using </w:t>
      </w:r>
      <w:r w:rsidR="00962CD3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the 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X-ray crystal structure </w:t>
      </w:r>
      <w:r w:rsidR="006D2084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data 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of </w:t>
      </w:r>
      <w:r w:rsidR="00962CD3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the 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human AGO2/AMP complex. (A) X-ray crystal structure of </w:t>
      </w:r>
      <w:r w:rsidR="00CC2B02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the 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human AGO2/AMP complex. The molecular surface of hydrophobic, polar, and basic residues in human AGO2 is shown in white, green, and blue</w:t>
      </w:r>
      <w:r w:rsidR="00962CD3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,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respectively. AMP is represented as </w:t>
      </w:r>
      <w:r w:rsidR="00962CD3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a 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stick</w:t>
      </w:r>
      <w:r w:rsidR="00FE26ED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model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(B) 2D representation of the key interactions between AMP and human AGO2. </w:t>
      </w:r>
    </w:p>
    <w:bookmarkEnd w:id="0"/>
    <w:p w14:paraId="10240F87" w14:textId="7152769B" w:rsidR="004B398B" w:rsidRPr="006C6AF0" w:rsidRDefault="004B398B" w:rsidP="000F20BA">
      <w:pPr>
        <w:spacing w:line="360" w:lineRule="auto"/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</w:pPr>
    </w:p>
    <w:p w14:paraId="51559E9F" w14:textId="79E7DE63" w:rsidR="00D23E1F" w:rsidRPr="006C6AF0" w:rsidRDefault="00696EF3" w:rsidP="00A13A27">
      <w:pPr>
        <w:spacing w:line="360" w:lineRule="auto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6C6AF0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Supplementary Figure 2.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Predicted binding mode of </w:t>
      </w:r>
      <w:r w:rsidR="000C1C8F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8-Br AMP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to human AGO2 MID domain and illustration of the interaction analysis. (A) Predicted 3D binding mode of </w:t>
      </w:r>
      <w:r w:rsidR="000C1C8F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8-Br AMP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to </w:t>
      </w:r>
      <w:r w:rsidR="00A52291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the 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human AGO2 MID domain. (B) 2D representation of the key interactions between </w:t>
      </w:r>
      <w:r w:rsidR="000C1C8F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8-Br AMP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and human AGO2 MID domain. Three hydrogen bonds shaded in yellow</w:t>
      </w:r>
      <w:r w:rsidR="00A52291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,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and one electrostatic interaction shaded in orange are enhanced in </w:t>
      </w:r>
      <w:r w:rsidR="000C1C8F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8-Br AMP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.</w:t>
      </w:r>
    </w:p>
    <w:p w14:paraId="0C20EAE1" w14:textId="2607D2ED" w:rsidR="007D5276" w:rsidRPr="006C6AF0" w:rsidRDefault="007D5276" w:rsidP="007D7F89">
      <w:pPr>
        <w:widowControl/>
        <w:shd w:val="clear" w:color="auto" w:fill="FFFFFF"/>
        <w:spacing w:line="360" w:lineRule="auto"/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</w:pPr>
      <w:bookmarkStart w:id="1" w:name="_Hlk38051466"/>
    </w:p>
    <w:p w14:paraId="42673198" w14:textId="7451BA28" w:rsidR="00163451" w:rsidRPr="006C6AF0" w:rsidRDefault="002147D9" w:rsidP="000235E1">
      <w:pPr>
        <w:widowControl/>
        <w:shd w:val="clear" w:color="auto" w:fill="FFFFFF"/>
        <w:spacing w:after="200" w:line="360" w:lineRule="auto"/>
        <w:rPr>
          <w:rFonts w:ascii="Arial" w:hAnsi="Arial" w:cs="Arial"/>
          <w:bCs/>
          <w:color w:val="000000" w:themeColor="text1"/>
          <w:sz w:val="20"/>
          <w:szCs w:val="20"/>
          <w:lang w:val="en-US"/>
        </w:rPr>
      </w:pPr>
      <w:r w:rsidRPr="006C6AF0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 xml:space="preserve">Supplementary Figure 3. </w:t>
      </w:r>
      <w:r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Comparison of </w:t>
      </w:r>
      <w:r w:rsidR="000E7A60"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the </w:t>
      </w:r>
      <w:r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RNAi activity of Luciferase-targeting siRNAs, each bearing A, G, C</w:t>
      </w:r>
      <w:r w:rsidR="00A52291"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,</w:t>
      </w:r>
      <w:r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 or U at the 5</w:t>
      </w:r>
      <w:r w:rsidR="00A52291"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′</w:t>
      </w:r>
      <w:r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-end of the guide strand. (A) 24</w:t>
      </w:r>
      <w:r w:rsidR="00A84B2B"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 </w:t>
      </w:r>
      <w:r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h. (B) 96</w:t>
      </w:r>
      <w:r w:rsidR="00A84B2B"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 </w:t>
      </w:r>
      <w:r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h. Percentage of </w:t>
      </w:r>
      <w:r w:rsidR="00A84B2B"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the </w:t>
      </w:r>
      <w:r w:rsidRPr="006C6AF0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remaining luciferase activity in luciferase-expressing HeLa cells after 24 h or 96 h treatment with 100 pM siRNA. Data are represented as the means ± SD, n = 7.</w:t>
      </w:r>
    </w:p>
    <w:p w14:paraId="2F348A55" w14:textId="15A4C7B6" w:rsidR="002147D9" w:rsidRPr="006C6AF0" w:rsidRDefault="002147D9" w:rsidP="007D7F89">
      <w:pPr>
        <w:widowControl/>
        <w:shd w:val="clear" w:color="auto" w:fill="FFFFFF"/>
        <w:rPr>
          <w:rFonts w:ascii="Arial" w:hAnsi="Arial" w:cs="Arial"/>
          <w:color w:val="000000" w:themeColor="text1"/>
          <w:sz w:val="20"/>
          <w:szCs w:val="20"/>
          <w:lang w:val="en-US"/>
        </w:rPr>
      </w:pPr>
    </w:p>
    <w:p w14:paraId="6D8E5C45" w14:textId="32B09483" w:rsidR="002147D9" w:rsidRPr="006C6AF0" w:rsidRDefault="002147D9" w:rsidP="000235E1">
      <w:pPr>
        <w:widowControl/>
        <w:shd w:val="clear" w:color="auto" w:fill="FFFFFF"/>
        <w:spacing w:after="200" w:line="360" w:lineRule="auto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6C6AF0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 xml:space="preserve">Supplementary Figure </w:t>
      </w:r>
      <w:r w:rsidR="002931E9" w:rsidRPr="006C6AF0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4</w:t>
      </w:r>
      <w:r w:rsidRPr="006C6AF0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.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Ago2-associated guide strand copy number of 5</w:t>
      </w:r>
      <w:r w:rsidR="000431BD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′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-A and 5</w:t>
      </w:r>
      <w:r w:rsidR="000431BD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′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-6-mCEPh-purine. (A) Luc ex1 siRNA sequence. (B) Luc ex2 siRNA sequence. The amount of RISC-loaded guide strands was determined by immunoprecipitation of AGO2 from HeLa cells and qRT-PCR. siRNAs were transfected into cells at </w:t>
      </w:r>
      <w:r w:rsidR="00036A06"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a concentration of </w:t>
      </w:r>
      <w:r w:rsidRPr="006C6AF0">
        <w:rPr>
          <w:rFonts w:ascii="Arial" w:hAnsi="Arial" w:cs="Arial"/>
          <w:color w:val="000000" w:themeColor="text1"/>
          <w:sz w:val="20"/>
          <w:szCs w:val="20"/>
          <w:lang w:val="en-US"/>
        </w:rPr>
        <w:t>50 pM. Copies of guide strands were calculated per cell lysate. Data are represented as the means ± SD, n = 6.</w:t>
      </w:r>
    </w:p>
    <w:p w14:paraId="5FAF63CD" w14:textId="27CA4FE1" w:rsidR="000235E1" w:rsidRPr="006C6AF0" w:rsidRDefault="000235E1" w:rsidP="00BA7938">
      <w:pPr>
        <w:spacing w:after="200" w:line="360" w:lineRule="auto"/>
        <w:rPr>
          <w:rFonts w:ascii="Arial" w:hAnsi="Arial" w:cs="Arial"/>
          <w:color w:val="000000" w:themeColor="text1"/>
          <w:sz w:val="20"/>
          <w:szCs w:val="20"/>
          <w:lang w:val="en-US"/>
        </w:rPr>
      </w:pPr>
      <w:bookmarkStart w:id="2" w:name="_GoBack"/>
      <w:bookmarkEnd w:id="1"/>
      <w:bookmarkEnd w:id="2"/>
    </w:p>
    <w:sectPr w:rsidR="000235E1" w:rsidRPr="006C6AF0" w:rsidSect="002C4A4D">
      <w:footerReference w:type="default" r:id="rId8"/>
      <w:pgSz w:w="11906" w:h="16838"/>
      <w:pgMar w:top="1276" w:right="1416" w:bottom="1134" w:left="1440" w:header="0" w:footer="102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EE4EB" w14:textId="77777777" w:rsidR="00F077FF" w:rsidRDefault="00F077FF" w:rsidP="00D95DC5">
      <w:pPr>
        <w:rPr>
          <w:rFonts w:hint="eastAsia"/>
        </w:rPr>
      </w:pPr>
      <w:r>
        <w:separator/>
      </w:r>
    </w:p>
  </w:endnote>
  <w:endnote w:type="continuationSeparator" w:id="0">
    <w:p w14:paraId="29E8EFC2" w14:textId="77777777" w:rsidR="00F077FF" w:rsidRDefault="00F077FF" w:rsidP="00D95DC5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omine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" w:fontKey="{54619893-1D8C-47B2-A6DB-B192BD584EEF}"/>
    <w:embedItalic r:id="rId2" w:fontKey="{82338AF3-AA02-4DC2-AFED-3182E4695646}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3" w:fontKey="{F51A135C-99B8-4D7A-A2CE-B718C1AB9342}"/>
    <w:embedBold r:id="rId4" w:fontKey="{B238D5F0-7A95-4579-BE40-BBE235A206A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00D750" w14:textId="77777777" w:rsidR="00ED40EE" w:rsidRPr="008E5566" w:rsidRDefault="00ED40EE">
    <w:pPr>
      <w:pStyle w:val="aa"/>
      <w:rPr>
        <w:rFonts w:ascii="Arial" w:hAnsi="Arial" w:cs="Arial"/>
        <w:i/>
        <w:sz w:val="22"/>
        <w:szCs w:val="22"/>
        <w:lang w:val="en-US"/>
      </w:rPr>
    </w:pPr>
    <w:r w:rsidRPr="008E5566">
      <w:rPr>
        <w:rFonts w:ascii="Arial" w:hAnsi="Arial" w:cs="Arial"/>
        <w:i/>
        <w:color w:val="auto"/>
        <w:sz w:val="22"/>
        <w:szCs w:val="22"/>
        <w:lang w:val="en-US"/>
      </w:rPr>
      <w:t>Shinohara et al.</w:t>
    </w:r>
  </w:p>
  <w:p w14:paraId="5150D0DB" w14:textId="77777777" w:rsidR="00ED40EE" w:rsidRPr="008E5566" w:rsidRDefault="00ED40EE">
    <w:pPr>
      <w:pStyle w:val="aa"/>
      <w:rPr>
        <w:rFonts w:hint="eastAsia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175B0" w14:textId="77777777" w:rsidR="00F077FF" w:rsidRDefault="00F077FF" w:rsidP="00D95DC5">
      <w:pPr>
        <w:rPr>
          <w:rFonts w:hint="eastAsia"/>
        </w:rPr>
      </w:pPr>
      <w:r>
        <w:separator/>
      </w:r>
    </w:p>
  </w:footnote>
  <w:footnote w:type="continuationSeparator" w:id="0">
    <w:p w14:paraId="7DB72EB8" w14:textId="77777777" w:rsidR="00F077FF" w:rsidRDefault="00F077FF" w:rsidP="00D95DC5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76D3D"/>
    <w:multiLevelType w:val="multilevel"/>
    <w:tmpl w:val="DAF0A4AE"/>
    <w:lvl w:ilvl="0">
      <w:start w:val="1"/>
      <w:numFmt w:val="decimal"/>
      <w:pStyle w:val="OutlineNumbering"/>
      <w:lvlText w:val="%1）"/>
      <w:lvlJc w:val="left"/>
      <w:pPr>
        <w:tabs>
          <w:tab w:val="num" w:pos="964"/>
        </w:tabs>
        <w:ind w:left="964" w:hanging="544"/>
      </w:pPr>
      <w:rPr>
        <w:rFonts w:hint="eastAsia"/>
      </w:rPr>
    </w:lvl>
    <w:lvl w:ilvl="1">
      <w:start w:val="1"/>
      <w:numFmt w:val="lowerLetter"/>
      <w:lvlText w:val="%2）"/>
      <w:lvlJc w:val="left"/>
      <w:pPr>
        <w:tabs>
          <w:tab w:val="num" w:pos="1157"/>
        </w:tabs>
        <w:ind w:left="1157" w:hanging="528"/>
      </w:pPr>
      <w:rPr>
        <w:rFonts w:hint="eastAsia"/>
      </w:rPr>
    </w:lvl>
    <w:lvl w:ilvl="2">
      <w:start w:val="1"/>
      <w:numFmt w:val="lowerRoman"/>
      <w:lvlText w:val="%3）"/>
      <w:lvlJc w:val="left"/>
      <w:pPr>
        <w:tabs>
          <w:tab w:val="num" w:pos="1338"/>
        </w:tabs>
        <w:ind w:left="1338" w:hanging="499"/>
      </w:pPr>
      <w:rPr>
        <w:rFonts w:hint="eastAsia"/>
      </w:rPr>
    </w:lvl>
    <w:lvl w:ilvl="3">
      <w:start w:val="1"/>
      <w:numFmt w:val="decimal"/>
      <w:lvlText w:val="（%4）"/>
      <w:lvlJc w:val="left"/>
      <w:pPr>
        <w:tabs>
          <w:tab w:val="num" w:pos="1650"/>
        </w:tabs>
        <w:ind w:left="1650" w:hanging="743"/>
      </w:pPr>
      <w:rPr>
        <w:rFonts w:hint="eastAsia"/>
      </w:rPr>
    </w:lvl>
    <w:lvl w:ilvl="4">
      <w:start w:val="1"/>
      <w:numFmt w:val="lowerLetter"/>
      <w:lvlText w:val="（%5）"/>
      <w:lvlJc w:val="left"/>
      <w:pPr>
        <w:tabs>
          <w:tab w:val="num" w:pos="1939"/>
        </w:tabs>
        <w:ind w:left="1939" w:hanging="748"/>
      </w:pPr>
      <w:rPr>
        <w:rFonts w:hint="eastAsia"/>
      </w:rPr>
    </w:lvl>
    <w:lvl w:ilvl="5">
      <w:start w:val="1"/>
      <w:numFmt w:val="lowerRoman"/>
      <w:lvlText w:val="（%6）"/>
      <w:lvlJc w:val="left"/>
      <w:pPr>
        <w:tabs>
          <w:tab w:val="num" w:pos="2177"/>
        </w:tabs>
        <w:ind w:left="2177" w:hanging="708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381"/>
        </w:tabs>
        <w:ind w:left="2381" w:hanging="453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580"/>
        </w:tabs>
        <w:ind w:left="2580" w:hanging="369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2773"/>
        </w:tabs>
        <w:ind w:left="2773" w:hanging="335"/>
      </w:pPr>
      <w:rPr>
        <w:rFonts w:hint="eastAsia"/>
      </w:rPr>
    </w:lvl>
  </w:abstractNum>
  <w:abstractNum w:abstractNumId="1" w15:restartNumberingAfterBreak="0">
    <w:nsid w:val="0DA77FBC"/>
    <w:multiLevelType w:val="hybridMultilevel"/>
    <w:tmpl w:val="A60CA582"/>
    <w:lvl w:ilvl="0" w:tplc="258CC10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EF12B8D"/>
    <w:multiLevelType w:val="hybridMultilevel"/>
    <w:tmpl w:val="0552917C"/>
    <w:lvl w:ilvl="0" w:tplc="71424D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7" w:tentative="1">
      <w:start w:val="1"/>
      <w:numFmt w:val="aiueoFullWidth"/>
      <w:lvlText w:val="(%5)"/>
      <w:lvlJc w:val="left"/>
      <w:pPr>
        <w:ind w:left="2820" w:hanging="42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7" w:tentative="1">
      <w:start w:val="1"/>
      <w:numFmt w:val="aiueoFullWidth"/>
      <w:lvlText w:val="(%8)"/>
      <w:lvlJc w:val="left"/>
      <w:pPr>
        <w:ind w:left="40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00" w:hanging="420"/>
      </w:pPr>
    </w:lvl>
  </w:abstractNum>
  <w:abstractNum w:abstractNumId="3" w15:restartNumberingAfterBreak="0">
    <w:nsid w:val="22334195"/>
    <w:multiLevelType w:val="hybridMultilevel"/>
    <w:tmpl w:val="12280522"/>
    <w:lvl w:ilvl="0" w:tplc="3322FC9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3600EEDC">
      <w:start w:val="1"/>
      <w:numFmt w:val="bullet"/>
      <w:lvlText w:val="・"/>
      <w:lvlJc w:val="left"/>
      <w:pPr>
        <w:ind w:left="780" w:hanging="360"/>
      </w:pPr>
      <w:rPr>
        <w:rFonts w:ascii="ＭＳ 明朝" w:eastAsia="ＭＳ 明朝" w:hAnsi="ＭＳ 明朝" w:cs="Domine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E40169C"/>
    <w:multiLevelType w:val="hybridMultilevel"/>
    <w:tmpl w:val="F4BEAAB2"/>
    <w:lvl w:ilvl="0" w:tplc="05C0D98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E42577F"/>
    <w:multiLevelType w:val="multilevel"/>
    <w:tmpl w:val="D04A5350"/>
    <w:lvl w:ilvl="0">
      <w:start w:val="1"/>
      <w:numFmt w:val="decimal"/>
      <w:lvlText w:val="%1."/>
      <w:lvlJc w:val="left"/>
      <w:pPr>
        <w:ind w:left="360" w:firstLine="360"/>
      </w:pPr>
    </w:lvl>
    <w:lvl w:ilvl="1">
      <w:start w:val="1"/>
      <w:numFmt w:val="decimal"/>
      <w:lvlText w:val="(%2)"/>
      <w:lvlJc w:val="left"/>
      <w:pPr>
        <w:ind w:left="840" w:firstLine="1260"/>
      </w:pPr>
    </w:lvl>
    <w:lvl w:ilvl="2">
      <w:start w:val="1"/>
      <w:numFmt w:val="decimal"/>
      <w:lvlText w:val="%3"/>
      <w:lvlJc w:val="left"/>
      <w:pPr>
        <w:ind w:left="1260" w:firstLine="2100"/>
      </w:pPr>
    </w:lvl>
    <w:lvl w:ilvl="3">
      <w:start w:val="1"/>
      <w:numFmt w:val="decimal"/>
      <w:lvlText w:val="%4."/>
      <w:lvlJc w:val="left"/>
      <w:pPr>
        <w:ind w:left="1680" w:firstLine="2940"/>
      </w:pPr>
    </w:lvl>
    <w:lvl w:ilvl="4">
      <w:start w:val="1"/>
      <w:numFmt w:val="decimal"/>
      <w:lvlText w:val="(%5)"/>
      <w:lvlJc w:val="left"/>
      <w:pPr>
        <w:ind w:left="2100" w:firstLine="3780"/>
      </w:pPr>
    </w:lvl>
    <w:lvl w:ilvl="5">
      <w:start w:val="1"/>
      <w:numFmt w:val="decimal"/>
      <w:lvlText w:val="%6"/>
      <w:lvlJc w:val="left"/>
      <w:pPr>
        <w:ind w:left="2520" w:firstLine="4620"/>
      </w:pPr>
    </w:lvl>
    <w:lvl w:ilvl="6">
      <w:start w:val="1"/>
      <w:numFmt w:val="decimal"/>
      <w:lvlText w:val="%7."/>
      <w:lvlJc w:val="left"/>
      <w:pPr>
        <w:ind w:left="2940" w:firstLine="5460"/>
      </w:pPr>
    </w:lvl>
    <w:lvl w:ilvl="7">
      <w:start w:val="1"/>
      <w:numFmt w:val="decimal"/>
      <w:lvlText w:val="(%8)"/>
      <w:lvlJc w:val="left"/>
      <w:pPr>
        <w:ind w:left="3360" w:firstLine="6300"/>
      </w:pPr>
    </w:lvl>
    <w:lvl w:ilvl="8">
      <w:start w:val="1"/>
      <w:numFmt w:val="decimal"/>
      <w:lvlText w:val="%9"/>
      <w:lvlJc w:val="left"/>
      <w:pPr>
        <w:ind w:left="3780" w:firstLine="7140"/>
      </w:pPr>
    </w:lvl>
  </w:abstractNum>
  <w:abstractNum w:abstractNumId="6" w15:restartNumberingAfterBreak="0">
    <w:nsid w:val="4BC86C1C"/>
    <w:multiLevelType w:val="multilevel"/>
    <w:tmpl w:val="0B005758"/>
    <w:lvl w:ilvl="0">
      <w:start w:val="1"/>
      <w:numFmt w:val="decimal"/>
      <w:pStyle w:val="ReferenceList"/>
      <w:lvlText w:val="%1."/>
      <w:lvlJc w:val="left"/>
      <w:pPr>
        <w:tabs>
          <w:tab w:val="num" w:pos="852"/>
        </w:tabs>
        <w:ind w:left="8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96"/>
        </w:tabs>
        <w:ind w:left="99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84"/>
        </w:tabs>
        <w:ind w:left="128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8"/>
        </w:tabs>
        <w:ind w:left="142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572"/>
        </w:tabs>
        <w:ind w:left="157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16"/>
        </w:tabs>
        <w:ind w:left="171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04"/>
        </w:tabs>
        <w:ind w:left="2004" w:hanging="1584"/>
      </w:pPr>
      <w:rPr>
        <w:rFonts w:hint="default"/>
      </w:rPr>
    </w:lvl>
  </w:abstractNum>
  <w:abstractNum w:abstractNumId="7" w15:restartNumberingAfterBreak="0">
    <w:nsid w:val="55FF5D2D"/>
    <w:multiLevelType w:val="hybridMultilevel"/>
    <w:tmpl w:val="ACC80566"/>
    <w:lvl w:ilvl="0" w:tplc="5FB2AF4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9094201"/>
    <w:multiLevelType w:val="hybridMultilevel"/>
    <w:tmpl w:val="B4C8D430"/>
    <w:lvl w:ilvl="0" w:tplc="0409000F">
      <w:start w:val="1"/>
      <w:numFmt w:val="decimal"/>
      <w:lvlText w:val="%1."/>
      <w:lvlJc w:val="left"/>
      <w:pPr>
        <w:ind w:left="708" w:hanging="420"/>
      </w:pPr>
    </w:lvl>
    <w:lvl w:ilvl="1" w:tplc="04090017" w:tentative="1">
      <w:start w:val="1"/>
      <w:numFmt w:val="aiueoFullWidth"/>
      <w:lvlText w:val="(%2)"/>
      <w:lvlJc w:val="left"/>
      <w:pPr>
        <w:ind w:left="1128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8" w:hanging="420"/>
      </w:pPr>
    </w:lvl>
    <w:lvl w:ilvl="3" w:tplc="0409000F" w:tentative="1">
      <w:start w:val="1"/>
      <w:numFmt w:val="decimal"/>
      <w:lvlText w:val="%4."/>
      <w:lvlJc w:val="left"/>
      <w:pPr>
        <w:ind w:left="1968" w:hanging="420"/>
      </w:pPr>
    </w:lvl>
    <w:lvl w:ilvl="4" w:tplc="04090017" w:tentative="1">
      <w:start w:val="1"/>
      <w:numFmt w:val="aiueoFullWidth"/>
      <w:lvlText w:val="(%5)"/>
      <w:lvlJc w:val="left"/>
      <w:pPr>
        <w:ind w:left="2388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8" w:hanging="420"/>
      </w:pPr>
    </w:lvl>
    <w:lvl w:ilvl="6" w:tplc="0409000F" w:tentative="1">
      <w:start w:val="1"/>
      <w:numFmt w:val="decimal"/>
      <w:lvlText w:val="%7."/>
      <w:lvlJc w:val="left"/>
      <w:pPr>
        <w:ind w:left="3228" w:hanging="420"/>
      </w:pPr>
    </w:lvl>
    <w:lvl w:ilvl="7" w:tplc="04090017" w:tentative="1">
      <w:start w:val="1"/>
      <w:numFmt w:val="aiueoFullWidth"/>
      <w:lvlText w:val="(%8)"/>
      <w:lvlJc w:val="left"/>
      <w:pPr>
        <w:ind w:left="3648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8" w:hanging="420"/>
      </w:pPr>
    </w:lvl>
  </w:abstractNum>
  <w:abstractNum w:abstractNumId="9" w15:restartNumberingAfterBreak="0">
    <w:nsid w:val="6BC52915"/>
    <w:multiLevelType w:val="multilevel"/>
    <w:tmpl w:val="7A78B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6ED82226"/>
    <w:multiLevelType w:val="multilevel"/>
    <w:tmpl w:val="76A2A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D43AE6"/>
    <w:multiLevelType w:val="hybridMultilevel"/>
    <w:tmpl w:val="E03AB9FA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A33604"/>
    <w:multiLevelType w:val="hybridMultilevel"/>
    <w:tmpl w:val="03A89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5C2A7F"/>
    <w:multiLevelType w:val="hybridMultilevel"/>
    <w:tmpl w:val="710C4EC6"/>
    <w:lvl w:ilvl="0" w:tplc="EDB266F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5"/>
  </w:num>
  <w:num w:numId="2">
    <w:abstractNumId w:val="6"/>
  </w:num>
  <w:num w:numId="3">
    <w:abstractNumId w:val="9"/>
  </w:num>
  <w:num w:numId="4">
    <w:abstractNumId w:val="0"/>
  </w:num>
  <w:num w:numId="5">
    <w:abstractNumId w:val="7"/>
  </w:num>
  <w:num w:numId="6">
    <w:abstractNumId w:val="3"/>
  </w:num>
  <w:num w:numId="7">
    <w:abstractNumId w:val="4"/>
  </w:num>
  <w:num w:numId="8">
    <w:abstractNumId w:val="1"/>
  </w:num>
  <w:num w:numId="9">
    <w:abstractNumId w:val="12"/>
  </w:num>
  <w:num w:numId="10">
    <w:abstractNumId w:val="11"/>
  </w:num>
  <w:num w:numId="11">
    <w:abstractNumId w:val="10"/>
  </w:num>
  <w:num w:numId="12">
    <w:abstractNumId w:val="8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embedTrueType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proofState w:spelling="clean" w:grammar="clean"/>
  <w:trackRevisions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zQwtDAxNDKxNDFV0lEKTi0uzszPAykwrAUAEc3kaSwAAAA="/>
  </w:docVars>
  <w:rsids>
    <w:rsidRoot w:val="006850A2"/>
    <w:rsid w:val="0000041A"/>
    <w:rsid w:val="000012D2"/>
    <w:rsid w:val="00001373"/>
    <w:rsid w:val="00002DDA"/>
    <w:rsid w:val="00002FCB"/>
    <w:rsid w:val="00003842"/>
    <w:rsid w:val="000043F2"/>
    <w:rsid w:val="00007B06"/>
    <w:rsid w:val="0001064D"/>
    <w:rsid w:val="00011A75"/>
    <w:rsid w:val="000137DC"/>
    <w:rsid w:val="00014215"/>
    <w:rsid w:val="00014EFD"/>
    <w:rsid w:val="00016024"/>
    <w:rsid w:val="00016844"/>
    <w:rsid w:val="00016B7D"/>
    <w:rsid w:val="00016E29"/>
    <w:rsid w:val="00017442"/>
    <w:rsid w:val="00017E24"/>
    <w:rsid w:val="00017E29"/>
    <w:rsid w:val="00020DFF"/>
    <w:rsid w:val="00021997"/>
    <w:rsid w:val="00021F22"/>
    <w:rsid w:val="00023018"/>
    <w:rsid w:val="000235E1"/>
    <w:rsid w:val="00023786"/>
    <w:rsid w:val="00023EB1"/>
    <w:rsid w:val="00024047"/>
    <w:rsid w:val="00024C73"/>
    <w:rsid w:val="00024D54"/>
    <w:rsid w:val="000307CC"/>
    <w:rsid w:val="00031EBB"/>
    <w:rsid w:val="000322A5"/>
    <w:rsid w:val="00032A4F"/>
    <w:rsid w:val="00032FB8"/>
    <w:rsid w:val="00033780"/>
    <w:rsid w:val="00036A06"/>
    <w:rsid w:val="000401A1"/>
    <w:rsid w:val="00041326"/>
    <w:rsid w:val="00041634"/>
    <w:rsid w:val="0004177E"/>
    <w:rsid w:val="0004194B"/>
    <w:rsid w:val="000431BD"/>
    <w:rsid w:val="00044EEC"/>
    <w:rsid w:val="0004571C"/>
    <w:rsid w:val="00045E82"/>
    <w:rsid w:val="000479BC"/>
    <w:rsid w:val="00047B16"/>
    <w:rsid w:val="00050050"/>
    <w:rsid w:val="000509A9"/>
    <w:rsid w:val="00050E99"/>
    <w:rsid w:val="0005110A"/>
    <w:rsid w:val="000517DB"/>
    <w:rsid w:val="00052CF0"/>
    <w:rsid w:val="00053E3A"/>
    <w:rsid w:val="00053F50"/>
    <w:rsid w:val="000543BC"/>
    <w:rsid w:val="00054D1D"/>
    <w:rsid w:val="00055621"/>
    <w:rsid w:val="00057307"/>
    <w:rsid w:val="0005756C"/>
    <w:rsid w:val="00057D75"/>
    <w:rsid w:val="000605A7"/>
    <w:rsid w:val="00060DD4"/>
    <w:rsid w:val="000627AB"/>
    <w:rsid w:val="00062950"/>
    <w:rsid w:val="00065027"/>
    <w:rsid w:val="0007071A"/>
    <w:rsid w:val="000720D5"/>
    <w:rsid w:val="0007567C"/>
    <w:rsid w:val="0007637E"/>
    <w:rsid w:val="00076C65"/>
    <w:rsid w:val="00081173"/>
    <w:rsid w:val="000819F7"/>
    <w:rsid w:val="0008242C"/>
    <w:rsid w:val="00082892"/>
    <w:rsid w:val="00082E7F"/>
    <w:rsid w:val="00083BFE"/>
    <w:rsid w:val="00084E47"/>
    <w:rsid w:val="000855FB"/>
    <w:rsid w:val="000901D5"/>
    <w:rsid w:val="00091967"/>
    <w:rsid w:val="00092801"/>
    <w:rsid w:val="00093645"/>
    <w:rsid w:val="00095D28"/>
    <w:rsid w:val="0009670D"/>
    <w:rsid w:val="000967C0"/>
    <w:rsid w:val="00096826"/>
    <w:rsid w:val="00097E44"/>
    <w:rsid w:val="000A09A0"/>
    <w:rsid w:val="000A231D"/>
    <w:rsid w:val="000A3929"/>
    <w:rsid w:val="000A6799"/>
    <w:rsid w:val="000A7FBF"/>
    <w:rsid w:val="000B1016"/>
    <w:rsid w:val="000B1F4D"/>
    <w:rsid w:val="000B2F8D"/>
    <w:rsid w:val="000B39DF"/>
    <w:rsid w:val="000B3B6C"/>
    <w:rsid w:val="000B4110"/>
    <w:rsid w:val="000B4BB2"/>
    <w:rsid w:val="000B4BD9"/>
    <w:rsid w:val="000B5133"/>
    <w:rsid w:val="000B51B8"/>
    <w:rsid w:val="000B5904"/>
    <w:rsid w:val="000B65CB"/>
    <w:rsid w:val="000B7F92"/>
    <w:rsid w:val="000C1C8F"/>
    <w:rsid w:val="000C2D9A"/>
    <w:rsid w:val="000C316E"/>
    <w:rsid w:val="000C6E45"/>
    <w:rsid w:val="000D00C7"/>
    <w:rsid w:val="000D08AC"/>
    <w:rsid w:val="000D0F66"/>
    <w:rsid w:val="000D0FDF"/>
    <w:rsid w:val="000D224C"/>
    <w:rsid w:val="000D25BB"/>
    <w:rsid w:val="000D2770"/>
    <w:rsid w:val="000D2BF7"/>
    <w:rsid w:val="000D2D4F"/>
    <w:rsid w:val="000D392D"/>
    <w:rsid w:val="000D3C29"/>
    <w:rsid w:val="000D4412"/>
    <w:rsid w:val="000D490B"/>
    <w:rsid w:val="000D5C6A"/>
    <w:rsid w:val="000D6314"/>
    <w:rsid w:val="000D7300"/>
    <w:rsid w:val="000E2D13"/>
    <w:rsid w:val="000E2FFB"/>
    <w:rsid w:val="000E3561"/>
    <w:rsid w:val="000E4EDD"/>
    <w:rsid w:val="000E4F97"/>
    <w:rsid w:val="000E5CA2"/>
    <w:rsid w:val="000E69B9"/>
    <w:rsid w:val="000E7A60"/>
    <w:rsid w:val="000E7D6C"/>
    <w:rsid w:val="000F00AA"/>
    <w:rsid w:val="000F010C"/>
    <w:rsid w:val="000F20BA"/>
    <w:rsid w:val="000F4A63"/>
    <w:rsid w:val="000F5FA3"/>
    <w:rsid w:val="000F6509"/>
    <w:rsid w:val="001002D0"/>
    <w:rsid w:val="001011EB"/>
    <w:rsid w:val="001030A6"/>
    <w:rsid w:val="0010319D"/>
    <w:rsid w:val="0010372C"/>
    <w:rsid w:val="001041C9"/>
    <w:rsid w:val="00104B28"/>
    <w:rsid w:val="00104B95"/>
    <w:rsid w:val="00105021"/>
    <w:rsid w:val="001055E6"/>
    <w:rsid w:val="00105A4A"/>
    <w:rsid w:val="00106607"/>
    <w:rsid w:val="0010693C"/>
    <w:rsid w:val="00111013"/>
    <w:rsid w:val="00111404"/>
    <w:rsid w:val="001119BE"/>
    <w:rsid w:val="00111C31"/>
    <w:rsid w:val="001133EC"/>
    <w:rsid w:val="00113ACC"/>
    <w:rsid w:val="00113E68"/>
    <w:rsid w:val="001250B7"/>
    <w:rsid w:val="001255E9"/>
    <w:rsid w:val="001261AF"/>
    <w:rsid w:val="00131DF1"/>
    <w:rsid w:val="00133303"/>
    <w:rsid w:val="00133F78"/>
    <w:rsid w:val="001347AE"/>
    <w:rsid w:val="001348BB"/>
    <w:rsid w:val="00140157"/>
    <w:rsid w:val="00140A18"/>
    <w:rsid w:val="00140A32"/>
    <w:rsid w:val="00140AAC"/>
    <w:rsid w:val="00143065"/>
    <w:rsid w:val="00143EBB"/>
    <w:rsid w:val="0014411C"/>
    <w:rsid w:val="00146924"/>
    <w:rsid w:val="001469A5"/>
    <w:rsid w:val="00150660"/>
    <w:rsid w:val="001508DB"/>
    <w:rsid w:val="00151401"/>
    <w:rsid w:val="00151628"/>
    <w:rsid w:val="00152191"/>
    <w:rsid w:val="001524C2"/>
    <w:rsid w:val="001524D2"/>
    <w:rsid w:val="001535BD"/>
    <w:rsid w:val="001540AF"/>
    <w:rsid w:val="00155903"/>
    <w:rsid w:val="00157D26"/>
    <w:rsid w:val="00160EE8"/>
    <w:rsid w:val="00161508"/>
    <w:rsid w:val="00161753"/>
    <w:rsid w:val="00161CE8"/>
    <w:rsid w:val="00161E18"/>
    <w:rsid w:val="001626B5"/>
    <w:rsid w:val="00163451"/>
    <w:rsid w:val="00163923"/>
    <w:rsid w:val="00163ADC"/>
    <w:rsid w:val="00164227"/>
    <w:rsid w:val="00164EA5"/>
    <w:rsid w:val="00165F1B"/>
    <w:rsid w:val="00166191"/>
    <w:rsid w:val="001663BD"/>
    <w:rsid w:val="00166570"/>
    <w:rsid w:val="001677A6"/>
    <w:rsid w:val="0017053B"/>
    <w:rsid w:val="00170FE0"/>
    <w:rsid w:val="0017132B"/>
    <w:rsid w:val="00171489"/>
    <w:rsid w:val="00172B9F"/>
    <w:rsid w:val="0017481C"/>
    <w:rsid w:val="00174BEA"/>
    <w:rsid w:val="00175B58"/>
    <w:rsid w:val="00175F3A"/>
    <w:rsid w:val="0017610C"/>
    <w:rsid w:val="0017675E"/>
    <w:rsid w:val="00176FF0"/>
    <w:rsid w:val="00181784"/>
    <w:rsid w:val="001822F2"/>
    <w:rsid w:val="0018361D"/>
    <w:rsid w:val="00183D9F"/>
    <w:rsid w:val="001842B2"/>
    <w:rsid w:val="00185888"/>
    <w:rsid w:val="0018719A"/>
    <w:rsid w:val="0019092E"/>
    <w:rsid w:val="00190966"/>
    <w:rsid w:val="00190A59"/>
    <w:rsid w:val="00190B88"/>
    <w:rsid w:val="00191290"/>
    <w:rsid w:val="001915DC"/>
    <w:rsid w:val="00191B89"/>
    <w:rsid w:val="0019238C"/>
    <w:rsid w:val="00192FA3"/>
    <w:rsid w:val="00193AAB"/>
    <w:rsid w:val="00195FBE"/>
    <w:rsid w:val="001966DA"/>
    <w:rsid w:val="00196A32"/>
    <w:rsid w:val="00197EE2"/>
    <w:rsid w:val="001A0E0B"/>
    <w:rsid w:val="001A1B23"/>
    <w:rsid w:val="001A2C0E"/>
    <w:rsid w:val="001A427A"/>
    <w:rsid w:val="001A5088"/>
    <w:rsid w:val="001A54F8"/>
    <w:rsid w:val="001A61E1"/>
    <w:rsid w:val="001A6C4F"/>
    <w:rsid w:val="001A74E0"/>
    <w:rsid w:val="001A7963"/>
    <w:rsid w:val="001A7B12"/>
    <w:rsid w:val="001B1394"/>
    <w:rsid w:val="001B1824"/>
    <w:rsid w:val="001B1CA0"/>
    <w:rsid w:val="001B29AE"/>
    <w:rsid w:val="001B2B49"/>
    <w:rsid w:val="001B2F2C"/>
    <w:rsid w:val="001B3AC8"/>
    <w:rsid w:val="001B3BDC"/>
    <w:rsid w:val="001B4011"/>
    <w:rsid w:val="001B5A62"/>
    <w:rsid w:val="001B5CDE"/>
    <w:rsid w:val="001B613B"/>
    <w:rsid w:val="001B66F5"/>
    <w:rsid w:val="001B710A"/>
    <w:rsid w:val="001B7302"/>
    <w:rsid w:val="001C054A"/>
    <w:rsid w:val="001C1BAE"/>
    <w:rsid w:val="001C1EF9"/>
    <w:rsid w:val="001C2E0A"/>
    <w:rsid w:val="001C31D8"/>
    <w:rsid w:val="001C4716"/>
    <w:rsid w:val="001C479C"/>
    <w:rsid w:val="001C4F12"/>
    <w:rsid w:val="001C5363"/>
    <w:rsid w:val="001C5EFD"/>
    <w:rsid w:val="001C6645"/>
    <w:rsid w:val="001C6724"/>
    <w:rsid w:val="001C677B"/>
    <w:rsid w:val="001C6CA1"/>
    <w:rsid w:val="001D1FAF"/>
    <w:rsid w:val="001D282C"/>
    <w:rsid w:val="001D485A"/>
    <w:rsid w:val="001D612D"/>
    <w:rsid w:val="001D694D"/>
    <w:rsid w:val="001D6E30"/>
    <w:rsid w:val="001E0770"/>
    <w:rsid w:val="001E25E8"/>
    <w:rsid w:val="001E51E3"/>
    <w:rsid w:val="001E524D"/>
    <w:rsid w:val="001E5BCC"/>
    <w:rsid w:val="001F1BA5"/>
    <w:rsid w:val="001F38A6"/>
    <w:rsid w:val="001F38D1"/>
    <w:rsid w:val="001F4082"/>
    <w:rsid w:val="001F5AB8"/>
    <w:rsid w:val="00202148"/>
    <w:rsid w:val="00202EB6"/>
    <w:rsid w:val="00203DBE"/>
    <w:rsid w:val="00204356"/>
    <w:rsid w:val="0021076B"/>
    <w:rsid w:val="00210AAF"/>
    <w:rsid w:val="0021329C"/>
    <w:rsid w:val="00213591"/>
    <w:rsid w:val="002144AD"/>
    <w:rsid w:val="002147D9"/>
    <w:rsid w:val="00215646"/>
    <w:rsid w:val="0021636A"/>
    <w:rsid w:val="00216555"/>
    <w:rsid w:val="002170C9"/>
    <w:rsid w:val="00217E03"/>
    <w:rsid w:val="00220A53"/>
    <w:rsid w:val="00220C14"/>
    <w:rsid w:val="00220DC5"/>
    <w:rsid w:val="00223D63"/>
    <w:rsid w:val="00223DCF"/>
    <w:rsid w:val="00223E44"/>
    <w:rsid w:val="00224510"/>
    <w:rsid w:val="0022549E"/>
    <w:rsid w:val="00226D9A"/>
    <w:rsid w:val="002309FE"/>
    <w:rsid w:val="00232B9D"/>
    <w:rsid w:val="002336B9"/>
    <w:rsid w:val="00233D09"/>
    <w:rsid w:val="00234C86"/>
    <w:rsid w:val="00234C99"/>
    <w:rsid w:val="002366AE"/>
    <w:rsid w:val="00236F6D"/>
    <w:rsid w:val="00236F95"/>
    <w:rsid w:val="002372DD"/>
    <w:rsid w:val="00240CC2"/>
    <w:rsid w:val="002410C7"/>
    <w:rsid w:val="002415D4"/>
    <w:rsid w:val="00242418"/>
    <w:rsid w:val="002442E5"/>
    <w:rsid w:val="00245A5F"/>
    <w:rsid w:val="00246075"/>
    <w:rsid w:val="00246620"/>
    <w:rsid w:val="00246C71"/>
    <w:rsid w:val="0024706F"/>
    <w:rsid w:val="002505B7"/>
    <w:rsid w:val="00250C30"/>
    <w:rsid w:val="002517B9"/>
    <w:rsid w:val="002519A6"/>
    <w:rsid w:val="00252287"/>
    <w:rsid w:val="00252411"/>
    <w:rsid w:val="00254033"/>
    <w:rsid w:val="00255E9A"/>
    <w:rsid w:val="0025796D"/>
    <w:rsid w:val="002609D4"/>
    <w:rsid w:val="00261235"/>
    <w:rsid w:val="00261F6A"/>
    <w:rsid w:val="0026256F"/>
    <w:rsid w:val="002626E9"/>
    <w:rsid w:val="00262969"/>
    <w:rsid w:val="0026309F"/>
    <w:rsid w:val="0026319D"/>
    <w:rsid w:val="00263775"/>
    <w:rsid w:val="00263FB6"/>
    <w:rsid w:val="00264B23"/>
    <w:rsid w:val="00265A94"/>
    <w:rsid w:val="00265BF0"/>
    <w:rsid w:val="00265C51"/>
    <w:rsid w:val="00266D44"/>
    <w:rsid w:val="00266FC8"/>
    <w:rsid w:val="0026714D"/>
    <w:rsid w:val="0027156E"/>
    <w:rsid w:val="00271E7D"/>
    <w:rsid w:val="00272D0D"/>
    <w:rsid w:val="00273527"/>
    <w:rsid w:val="0027364A"/>
    <w:rsid w:val="00275BB7"/>
    <w:rsid w:val="00275D05"/>
    <w:rsid w:val="002802DC"/>
    <w:rsid w:val="0028053D"/>
    <w:rsid w:val="00280D34"/>
    <w:rsid w:val="00281DB6"/>
    <w:rsid w:val="00282271"/>
    <w:rsid w:val="0028267F"/>
    <w:rsid w:val="00282C8A"/>
    <w:rsid w:val="00282F03"/>
    <w:rsid w:val="0028603F"/>
    <w:rsid w:val="002861D5"/>
    <w:rsid w:val="00286C89"/>
    <w:rsid w:val="0028751A"/>
    <w:rsid w:val="00287B77"/>
    <w:rsid w:val="00290CC9"/>
    <w:rsid w:val="00292598"/>
    <w:rsid w:val="00292888"/>
    <w:rsid w:val="002931E9"/>
    <w:rsid w:val="0029393C"/>
    <w:rsid w:val="00294E9D"/>
    <w:rsid w:val="00295109"/>
    <w:rsid w:val="00295803"/>
    <w:rsid w:val="00295BEA"/>
    <w:rsid w:val="00295C89"/>
    <w:rsid w:val="00295E41"/>
    <w:rsid w:val="002964BC"/>
    <w:rsid w:val="00296944"/>
    <w:rsid w:val="002A1B69"/>
    <w:rsid w:val="002A22B6"/>
    <w:rsid w:val="002A2F2E"/>
    <w:rsid w:val="002A5056"/>
    <w:rsid w:val="002A6662"/>
    <w:rsid w:val="002A6E38"/>
    <w:rsid w:val="002A7D40"/>
    <w:rsid w:val="002B15E2"/>
    <w:rsid w:val="002B2F80"/>
    <w:rsid w:val="002B4512"/>
    <w:rsid w:val="002B5067"/>
    <w:rsid w:val="002B6793"/>
    <w:rsid w:val="002B7A73"/>
    <w:rsid w:val="002C35F5"/>
    <w:rsid w:val="002C3D0B"/>
    <w:rsid w:val="002C4A4D"/>
    <w:rsid w:val="002D058B"/>
    <w:rsid w:val="002D1D46"/>
    <w:rsid w:val="002D233D"/>
    <w:rsid w:val="002D33DD"/>
    <w:rsid w:val="002D4982"/>
    <w:rsid w:val="002D5284"/>
    <w:rsid w:val="002D54B3"/>
    <w:rsid w:val="002D7C2A"/>
    <w:rsid w:val="002D7DE5"/>
    <w:rsid w:val="002E3087"/>
    <w:rsid w:val="002E51DA"/>
    <w:rsid w:val="002E53B7"/>
    <w:rsid w:val="002E5F6B"/>
    <w:rsid w:val="002E7BF2"/>
    <w:rsid w:val="002F0F22"/>
    <w:rsid w:val="002F2C7F"/>
    <w:rsid w:val="002F2E29"/>
    <w:rsid w:val="002F55E7"/>
    <w:rsid w:val="002F5ACC"/>
    <w:rsid w:val="002F785F"/>
    <w:rsid w:val="003013CE"/>
    <w:rsid w:val="00301854"/>
    <w:rsid w:val="003028C6"/>
    <w:rsid w:val="00303725"/>
    <w:rsid w:val="00303890"/>
    <w:rsid w:val="00304588"/>
    <w:rsid w:val="003055B5"/>
    <w:rsid w:val="00305BD7"/>
    <w:rsid w:val="00306800"/>
    <w:rsid w:val="00311B83"/>
    <w:rsid w:val="00311F20"/>
    <w:rsid w:val="0031302D"/>
    <w:rsid w:val="00314983"/>
    <w:rsid w:val="003149CD"/>
    <w:rsid w:val="003159CE"/>
    <w:rsid w:val="00316B0A"/>
    <w:rsid w:val="00317689"/>
    <w:rsid w:val="003213F4"/>
    <w:rsid w:val="00321971"/>
    <w:rsid w:val="00321C23"/>
    <w:rsid w:val="00321FA3"/>
    <w:rsid w:val="00322CBE"/>
    <w:rsid w:val="003238AB"/>
    <w:rsid w:val="00325758"/>
    <w:rsid w:val="003257EA"/>
    <w:rsid w:val="00326838"/>
    <w:rsid w:val="00326B49"/>
    <w:rsid w:val="00330378"/>
    <w:rsid w:val="00330F35"/>
    <w:rsid w:val="003322E7"/>
    <w:rsid w:val="003323F4"/>
    <w:rsid w:val="00333102"/>
    <w:rsid w:val="00333BCC"/>
    <w:rsid w:val="0033449E"/>
    <w:rsid w:val="00334BA7"/>
    <w:rsid w:val="0033690B"/>
    <w:rsid w:val="003413CB"/>
    <w:rsid w:val="0034188B"/>
    <w:rsid w:val="00341932"/>
    <w:rsid w:val="00344CBB"/>
    <w:rsid w:val="00347053"/>
    <w:rsid w:val="00347524"/>
    <w:rsid w:val="00352891"/>
    <w:rsid w:val="00352D75"/>
    <w:rsid w:val="00354134"/>
    <w:rsid w:val="00354558"/>
    <w:rsid w:val="0035490F"/>
    <w:rsid w:val="00356CA8"/>
    <w:rsid w:val="00357720"/>
    <w:rsid w:val="003606DB"/>
    <w:rsid w:val="0036147D"/>
    <w:rsid w:val="00362A91"/>
    <w:rsid w:val="00362F8B"/>
    <w:rsid w:val="00362FBB"/>
    <w:rsid w:val="00364E57"/>
    <w:rsid w:val="00365F81"/>
    <w:rsid w:val="00370C4B"/>
    <w:rsid w:val="003712AE"/>
    <w:rsid w:val="003735D1"/>
    <w:rsid w:val="00373D60"/>
    <w:rsid w:val="00374BDA"/>
    <w:rsid w:val="00375726"/>
    <w:rsid w:val="00376EDC"/>
    <w:rsid w:val="00377CED"/>
    <w:rsid w:val="00381602"/>
    <w:rsid w:val="00383D11"/>
    <w:rsid w:val="00383D27"/>
    <w:rsid w:val="00384F04"/>
    <w:rsid w:val="00384F12"/>
    <w:rsid w:val="00384F73"/>
    <w:rsid w:val="00385438"/>
    <w:rsid w:val="00385468"/>
    <w:rsid w:val="00385FF2"/>
    <w:rsid w:val="0038746A"/>
    <w:rsid w:val="00391861"/>
    <w:rsid w:val="003945B8"/>
    <w:rsid w:val="0039494C"/>
    <w:rsid w:val="00397B35"/>
    <w:rsid w:val="003A038E"/>
    <w:rsid w:val="003A1243"/>
    <w:rsid w:val="003A2655"/>
    <w:rsid w:val="003A2A67"/>
    <w:rsid w:val="003A32AB"/>
    <w:rsid w:val="003A6F20"/>
    <w:rsid w:val="003A78C6"/>
    <w:rsid w:val="003A7A85"/>
    <w:rsid w:val="003B0EFA"/>
    <w:rsid w:val="003B10C8"/>
    <w:rsid w:val="003B35F1"/>
    <w:rsid w:val="003B3F74"/>
    <w:rsid w:val="003B5CE2"/>
    <w:rsid w:val="003B646E"/>
    <w:rsid w:val="003C07B9"/>
    <w:rsid w:val="003C1A29"/>
    <w:rsid w:val="003C1A86"/>
    <w:rsid w:val="003C6489"/>
    <w:rsid w:val="003D0493"/>
    <w:rsid w:val="003D28D5"/>
    <w:rsid w:val="003D32E6"/>
    <w:rsid w:val="003D33CE"/>
    <w:rsid w:val="003D47DC"/>
    <w:rsid w:val="003D51D4"/>
    <w:rsid w:val="003D63FA"/>
    <w:rsid w:val="003D7681"/>
    <w:rsid w:val="003E0C56"/>
    <w:rsid w:val="003E2F9D"/>
    <w:rsid w:val="003E35C5"/>
    <w:rsid w:val="003E3872"/>
    <w:rsid w:val="003E4F35"/>
    <w:rsid w:val="003E5CD0"/>
    <w:rsid w:val="003E5CF1"/>
    <w:rsid w:val="003E6480"/>
    <w:rsid w:val="003E7F96"/>
    <w:rsid w:val="003F0B12"/>
    <w:rsid w:val="003F1DD6"/>
    <w:rsid w:val="003F2ED2"/>
    <w:rsid w:val="003F30F8"/>
    <w:rsid w:val="003F33BF"/>
    <w:rsid w:val="003F3AE1"/>
    <w:rsid w:val="003F436D"/>
    <w:rsid w:val="003F50E7"/>
    <w:rsid w:val="003F513F"/>
    <w:rsid w:val="003F5314"/>
    <w:rsid w:val="003F5595"/>
    <w:rsid w:val="003F5BAC"/>
    <w:rsid w:val="003F5C18"/>
    <w:rsid w:val="003F5EDC"/>
    <w:rsid w:val="003F6163"/>
    <w:rsid w:val="003F761B"/>
    <w:rsid w:val="004014D2"/>
    <w:rsid w:val="004019E9"/>
    <w:rsid w:val="00404BD2"/>
    <w:rsid w:val="00404DF0"/>
    <w:rsid w:val="00405083"/>
    <w:rsid w:val="00405234"/>
    <w:rsid w:val="0040537D"/>
    <w:rsid w:val="004061BD"/>
    <w:rsid w:val="00406F9E"/>
    <w:rsid w:val="0040748C"/>
    <w:rsid w:val="00413AFE"/>
    <w:rsid w:val="00413C77"/>
    <w:rsid w:val="004144FF"/>
    <w:rsid w:val="0041537D"/>
    <w:rsid w:val="00415A9D"/>
    <w:rsid w:val="00415C74"/>
    <w:rsid w:val="0041614A"/>
    <w:rsid w:val="004165EB"/>
    <w:rsid w:val="00417B37"/>
    <w:rsid w:val="00417ED7"/>
    <w:rsid w:val="00417FF7"/>
    <w:rsid w:val="00420BD7"/>
    <w:rsid w:val="00421ECF"/>
    <w:rsid w:val="004222D3"/>
    <w:rsid w:val="004222FA"/>
    <w:rsid w:val="004225E0"/>
    <w:rsid w:val="0042325A"/>
    <w:rsid w:val="00423681"/>
    <w:rsid w:val="00424A83"/>
    <w:rsid w:val="00426C1E"/>
    <w:rsid w:val="00426CCB"/>
    <w:rsid w:val="004274C6"/>
    <w:rsid w:val="00427968"/>
    <w:rsid w:val="0043270F"/>
    <w:rsid w:val="00433EFC"/>
    <w:rsid w:val="00440472"/>
    <w:rsid w:val="0044081E"/>
    <w:rsid w:val="0044090D"/>
    <w:rsid w:val="00443AE2"/>
    <w:rsid w:val="00444200"/>
    <w:rsid w:val="004454A1"/>
    <w:rsid w:val="00445646"/>
    <w:rsid w:val="004458F8"/>
    <w:rsid w:val="004464F2"/>
    <w:rsid w:val="00447CD7"/>
    <w:rsid w:val="00452EEA"/>
    <w:rsid w:val="00454285"/>
    <w:rsid w:val="00456EA4"/>
    <w:rsid w:val="00457393"/>
    <w:rsid w:val="00457761"/>
    <w:rsid w:val="00457FE0"/>
    <w:rsid w:val="00460A7C"/>
    <w:rsid w:val="0046138B"/>
    <w:rsid w:val="00461747"/>
    <w:rsid w:val="0046336D"/>
    <w:rsid w:val="0046349A"/>
    <w:rsid w:val="00463AFE"/>
    <w:rsid w:val="004642EB"/>
    <w:rsid w:val="00464EAA"/>
    <w:rsid w:val="00465B4A"/>
    <w:rsid w:val="00466D97"/>
    <w:rsid w:val="00470E3D"/>
    <w:rsid w:val="004717DC"/>
    <w:rsid w:val="004722E3"/>
    <w:rsid w:val="00477215"/>
    <w:rsid w:val="004774D2"/>
    <w:rsid w:val="00480086"/>
    <w:rsid w:val="00480168"/>
    <w:rsid w:val="00480F6F"/>
    <w:rsid w:val="00481D78"/>
    <w:rsid w:val="00482818"/>
    <w:rsid w:val="00484562"/>
    <w:rsid w:val="00484CE2"/>
    <w:rsid w:val="00486950"/>
    <w:rsid w:val="004902DC"/>
    <w:rsid w:val="00491044"/>
    <w:rsid w:val="00491798"/>
    <w:rsid w:val="004923E5"/>
    <w:rsid w:val="00492567"/>
    <w:rsid w:val="00492D06"/>
    <w:rsid w:val="00493279"/>
    <w:rsid w:val="004934FE"/>
    <w:rsid w:val="00494740"/>
    <w:rsid w:val="00495606"/>
    <w:rsid w:val="00496821"/>
    <w:rsid w:val="00496EAC"/>
    <w:rsid w:val="00497BFF"/>
    <w:rsid w:val="004A4069"/>
    <w:rsid w:val="004A47EE"/>
    <w:rsid w:val="004A7C12"/>
    <w:rsid w:val="004B12E5"/>
    <w:rsid w:val="004B1E5F"/>
    <w:rsid w:val="004B398B"/>
    <w:rsid w:val="004B5AEC"/>
    <w:rsid w:val="004B6FC4"/>
    <w:rsid w:val="004B7A86"/>
    <w:rsid w:val="004C1331"/>
    <w:rsid w:val="004C15CB"/>
    <w:rsid w:val="004C38D5"/>
    <w:rsid w:val="004C3B5F"/>
    <w:rsid w:val="004C3C67"/>
    <w:rsid w:val="004C4011"/>
    <w:rsid w:val="004C41E5"/>
    <w:rsid w:val="004C4729"/>
    <w:rsid w:val="004C4EED"/>
    <w:rsid w:val="004C5909"/>
    <w:rsid w:val="004C67E3"/>
    <w:rsid w:val="004C6F53"/>
    <w:rsid w:val="004C78AA"/>
    <w:rsid w:val="004C7B87"/>
    <w:rsid w:val="004D03B4"/>
    <w:rsid w:val="004D0FF4"/>
    <w:rsid w:val="004D12DE"/>
    <w:rsid w:val="004D1FAE"/>
    <w:rsid w:val="004D2F7A"/>
    <w:rsid w:val="004D3F37"/>
    <w:rsid w:val="004D4A72"/>
    <w:rsid w:val="004D4D0A"/>
    <w:rsid w:val="004D5E0F"/>
    <w:rsid w:val="004D64BA"/>
    <w:rsid w:val="004D6DE8"/>
    <w:rsid w:val="004D6F2C"/>
    <w:rsid w:val="004E0178"/>
    <w:rsid w:val="004E0E3D"/>
    <w:rsid w:val="004E3D0B"/>
    <w:rsid w:val="004E5BD9"/>
    <w:rsid w:val="004E6A62"/>
    <w:rsid w:val="004E70C6"/>
    <w:rsid w:val="004E716C"/>
    <w:rsid w:val="004F097D"/>
    <w:rsid w:val="004F1552"/>
    <w:rsid w:val="004F1F46"/>
    <w:rsid w:val="004F2252"/>
    <w:rsid w:val="004F3538"/>
    <w:rsid w:val="004F45D1"/>
    <w:rsid w:val="004F4A41"/>
    <w:rsid w:val="004F4E7A"/>
    <w:rsid w:val="004F4F11"/>
    <w:rsid w:val="004F6CDA"/>
    <w:rsid w:val="004F7573"/>
    <w:rsid w:val="004F7B90"/>
    <w:rsid w:val="00502FEF"/>
    <w:rsid w:val="00503438"/>
    <w:rsid w:val="005046C4"/>
    <w:rsid w:val="00505068"/>
    <w:rsid w:val="00505B95"/>
    <w:rsid w:val="00506A8F"/>
    <w:rsid w:val="00507BB3"/>
    <w:rsid w:val="00510C6C"/>
    <w:rsid w:val="00510D56"/>
    <w:rsid w:val="00510D76"/>
    <w:rsid w:val="0051178C"/>
    <w:rsid w:val="0051379B"/>
    <w:rsid w:val="00516844"/>
    <w:rsid w:val="00516C0D"/>
    <w:rsid w:val="00516E5B"/>
    <w:rsid w:val="00517E9C"/>
    <w:rsid w:val="00520A83"/>
    <w:rsid w:val="00521261"/>
    <w:rsid w:val="0052278E"/>
    <w:rsid w:val="005252A2"/>
    <w:rsid w:val="00526D3B"/>
    <w:rsid w:val="00526ECB"/>
    <w:rsid w:val="00527602"/>
    <w:rsid w:val="00527E41"/>
    <w:rsid w:val="00530A5C"/>
    <w:rsid w:val="00532457"/>
    <w:rsid w:val="00533492"/>
    <w:rsid w:val="005342A0"/>
    <w:rsid w:val="00534357"/>
    <w:rsid w:val="00534B0C"/>
    <w:rsid w:val="00536519"/>
    <w:rsid w:val="00536CDB"/>
    <w:rsid w:val="005377C6"/>
    <w:rsid w:val="00540F1A"/>
    <w:rsid w:val="00540F2E"/>
    <w:rsid w:val="005424B4"/>
    <w:rsid w:val="00543A02"/>
    <w:rsid w:val="0054471E"/>
    <w:rsid w:val="00544FCA"/>
    <w:rsid w:val="00545620"/>
    <w:rsid w:val="00545F27"/>
    <w:rsid w:val="00546E86"/>
    <w:rsid w:val="00550668"/>
    <w:rsid w:val="005524E6"/>
    <w:rsid w:val="00552AFF"/>
    <w:rsid w:val="005538D7"/>
    <w:rsid w:val="00553C8B"/>
    <w:rsid w:val="00553EBA"/>
    <w:rsid w:val="005545A9"/>
    <w:rsid w:val="00554A09"/>
    <w:rsid w:val="00556119"/>
    <w:rsid w:val="0055688C"/>
    <w:rsid w:val="00556F7A"/>
    <w:rsid w:val="0056452B"/>
    <w:rsid w:val="005650A1"/>
    <w:rsid w:val="00565DC7"/>
    <w:rsid w:val="0056610E"/>
    <w:rsid w:val="0056639C"/>
    <w:rsid w:val="00566E6D"/>
    <w:rsid w:val="00567763"/>
    <w:rsid w:val="00567B7A"/>
    <w:rsid w:val="00570C80"/>
    <w:rsid w:val="00570E9F"/>
    <w:rsid w:val="005725BE"/>
    <w:rsid w:val="005733C3"/>
    <w:rsid w:val="0057411E"/>
    <w:rsid w:val="00574165"/>
    <w:rsid w:val="00574D18"/>
    <w:rsid w:val="00575058"/>
    <w:rsid w:val="0057535C"/>
    <w:rsid w:val="0057573D"/>
    <w:rsid w:val="005774C0"/>
    <w:rsid w:val="0057776D"/>
    <w:rsid w:val="005826C2"/>
    <w:rsid w:val="00583362"/>
    <w:rsid w:val="005834E2"/>
    <w:rsid w:val="00583E1A"/>
    <w:rsid w:val="005856D1"/>
    <w:rsid w:val="00585E40"/>
    <w:rsid w:val="005879C1"/>
    <w:rsid w:val="00587F64"/>
    <w:rsid w:val="00590AD8"/>
    <w:rsid w:val="00591688"/>
    <w:rsid w:val="005916BB"/>
    <w:rsid w:val="005920F6"/>
    <w:rsid w:val="005929B7"/>
    <w:rsid w:val="00593892"/>
    <w:rsid w:val="0059456D"/>
    <w:rsid w:val="00595FF7"/>
    <w:rsid w:val="005968C8"/>
    <w:rsid w:val="005975D0"/>
    <w:rsid w:val="00597726"/>
    <w:rsid w:val="005A061B"/>
    <w:rsid w:val="005A182A"/>
    <w:rsid w:val="005A34AC"/>
    <w:rsid w:val="005A44B1"/>
    <w:rsid w:val="005B06E0"/>
    <w:rsid w:val="005B1D05"/>
    <w:rsid w:val="005B2F3E"/>
    <w:rsid w:val="005B36CB"/>
    <w:rsid w:val="005B4035"/>
    <w:rsid w:val="005B4DED"/>
    <w:rsid w:val="005B5651"/>
    <w:rsid w:val="005B77C9"/>
    <w:rsid w:val="005B7F4B"/>
    <w:rsid w:val="005C14C3"/>
    <w:rsid w:val="005C1C94"/>
    <w:rsid w:val="005C219E"/>
    <w:rsid w:val="005C3266"/>
    <w:rsid w:val="005C3570"/>
    <w:rsid w:val="005C3ABE"/>
    <w:rsid w:val="005C613C"/>
    <w:rsid w:val="005D0219"/>
    <w:rsid w:val="005D0CA2"/>
    <w:rsid w:val="005D181A"/>
    <w:rsid w:val="005D22A5"/>
    <w:rsid w:val="005D3FA0"/>
    <w:rsid w:val="005D757D"/>
    <w:rsid w:val="005E0CCF"/>
    <w:rsid w:val="005E1261"/>
    <w:rsid w:val="005E2A20"/>
    <w:rsid w:val="005E2B33"/>
    <w:rsid w:val="005E33F5"/>
    <w:rsid w:val="005E3865"/>
    <w:rsid w:val="005E5262"/>
    <w:rsid w:val="005F05D9"/>
    <w:rsid w:val="005F4F48"/>
    <w:rsid w:val="005F676F"/>
    <w:rsid w:val="005F689B"/>
    <w:rsid w:val="005F6A1A"/>
    <w:rsid w:val="005F7F11"/>
    <w:rsid w:val="0060533D"/>
    <w:rsid w:val="006056ED"/>
    <w:rsid w:val="00606BEB"/>
    <w:rsid w:val="00607164"/>
    <w:rsid w:val="006079BC"/>
    <w:rsid w:val="006079C7"/>
    <w:rsid w:val="00611DD3"/>
    <w:rsid w:val="00612722"/>
    <w:rsid w:val="00612960"/>
    <w:rsid w:val="00612BC9"/>
    <w:rsid w:val="00613515"/>
    <w:rsid w:val="00615969"/>
    <w:rsid w:val="006209B4"/>
    <w:rsid w:val="00621782"/>
    <w:rsid w:val="00621C54"/>
    <w:rsid w:val="0062297B"/>
    <w:rsid w:val="00622D0D"/>
    <w:rsid w:val="006235E3"/>
    <w:rsid w:val="00623798"/>
    <w:rsid w:val="00623AA8"/>
    <w:rsid w:val="00623FC9"/>
    <w:rsid w:val="00624E3C"/>
    <w:rsid w:val="00625EDC"/>
    <w:rsid w:val="00626223"/>
    <w:rsid w:val="00626ABD"/>
    <w:rsid w:val="00626E80"/>
    <w:rsid w:val="00627224"/>
    <w:rsid w:val="00627290"/>
    <w:rsid w:val="00627344"/>
    <w:rsid w:val="00627E36"/>
    <w:rsid w:val="0063049D"/>
    <w:rsid w:val="00630885"/>
    <w:rsid w:val="006323D4"/>
    <w:rsid w:val="0063304C"/>
    <w:rsid w:val="00633CDD"/>
    <w:rsid w:val="00633CF0"/>
    <w:rsid w:val="00634C2D"/>
    <w:rsid w:val="0063527F"/>
    <w:rsid w:val="0063688D"/>
    <w:rsid w:val="00636E9E"/>
    <w:rsid w:val="00637BEA"/>
    <w:rsid w:val="00637E95"/>
    <w:rsid w:val="006405B8"/>
    <w:rsid w:val="0064087D"/>
    <w:rsid w:val="00641748"/>
    <w:rsid w:val="006425BB"/>
    <w:rsid w:val="00645782"/>
    <w:rsid w:val="006460BF"/>
    <w:rsid w:val="00650D58"/>
    <w:rsid w:val="00651429"/>
    <w:rsid w:val="006530B3"/>
    <w:rsid w:val="006537A7"/>
    <w:rsid w:val="00653DA7"/>
    <w:rsid w:val="0065427E"/>
    <w:rsid w:val="006549E1"/>
    <w:rsid w:val="006570E2"/>
    <w:rsid w:val="006576ED"/>
    <w:rsid w:val="006578EA"/>
    <w:rsid w:val="00660656"/>
    <w:rsid w:val="006646F8"/>
    <w:rsid w:val="0066512F"/>
    <w:rsid w:val="00665FC9"/>
    <w:rsid w:val="006660C1"/>
    <w:rsid w:val="00666CD0"/>
    <w:rsid w:val="006674E6"/>
    <w:rsid w:val="006679AD"/>
    <w:rsid w:val="00670682"/>
    <w:rsid w:val="00670B10"/>
    <w:rsid w:val="0067156A"/>
    <w:rsid w:val="0067188F"/>
    <w:rsid w:val="006722FC"/>
    <w:rsid w:val="00672600"/>
    <w:rsid w:val="00672951"/>
    <w:rsid w:val="00673B15"/>
    <w:rsid w:val="006740B5"/>
    <w:rsid w:val="006749CD"/>
    <w:rsid w:val="00675C13"/>
    <w:rsid w:val="00677B59"/>
    <w:rsid w:val="0068029A"/>
    <w:rsid w:val="0068139E"/>
    <w:rsid w:val="006822B9"/>
    <w:rsid w:val="00682978"/>
    <w:rsid w:val="00683340"/>
    <w:rsid w:val="00683650"/>
    <w:rsid w:val="00683E84"/>
    <w:rsid w:val="006850A2"/>
    <w:rsid w:val="006850DD"/>
    <w:rsid w:val="006857DA"/>
    <w:rsid w:val="00685FF8"/>
    <w:rsid w:val="00686DE2"/>
    <w:rsid w:val="006876A7"/>
    <w:rsid w:val="00687B1F"/>
    <w:rsid w:val="00687CDD"/>
    <w:rsid w:val="00691BC4"/>
    <w:rsid w:val="00691E1B"/>
    <w:rsid w:val="006938F6"/>
    <w:rsid w:val="0069553B"/>
    <w:rsid w:val="0069577D"/>
    <w:rsid w:val="006962E3"/>
    <w:rsid w:val="00696EE7"/>
    <w:rsid w:val="00696EF3"/>
    <w:rsid w:val="00697940"/>
    <w:rsid w:val="006A0677"/>
    <w:rsid w:val="006A1415"/>
    <w:rsid w:val="006A1900"/>
    <w:rsid w:val="006A1D19"/>
    <w:rsid w:val="006A24BB"/>
    <w:rsid w:val="006A3EBE"/>
    <w:rsid w:val="006A459A"/>
    <w:rsid w:val="006A45EC"/>
    <w:rsid w:val="006A54BD"/>
    <w:rsid w:val="006A5D69"/>
    <w:rsid w:val="006A63B4"/>
    <w:rsid w:val="006B087D"/>
    <w:rsid w:val="006B27BE"/>
    <w:rsid w:val="006B4B06"/>
    <w:rsid w:val="006B66CE"/>
    <w:rsid w:val="006B7584"/>
    <w:rsid w:val="006B788D"/>
    <w:rsid w:val="006B7BAA"/>
    <w:rsid w:val="006C08E8"/>
    <w:rsid w:val="006C0B1A"/>
    <w:rsid w:val="006C0C76"/>
    <w:rsid w:val="006C1BDB"/>
    <w:rsid w:val="006C1D79"/>
    <w:rsid w:val="006C2938"/>
    <w:rsid w:val="006C2974"/>
    <w:rsid w:val="006C54D1"/>
    <w:rsid w:val="006C551B"/>
    <w:rsid w:val="006C5978"/>
    <w:rsid w:val="006C636D"/>
    <w:rsid w:val="006C6AF0"/>
    <w:rsid w:val="006C7ABC"/>
    <w:rsid w:val="006C7EAD"/>
    <w:rsid w:val="006C7FE5"/>
    <w:rsid w:val="006D2084"/>
    <w:rsid w:val="006D2094"/>
    <w:rsid w:val="006D22F3"/>
    <w:rsid w:val="006D303C"/>
    <w:rsid w:val="006D3AE9"/>
    <w:rsid w:val="006D4B5E"/>
    <w:rsid w:val="006D4C75"/>
    <w:rsid w:val="006E04E9"/>
    <w:rsid w:val="006E0697"/>
    <w:rsid w:val="006E1D8C"/>
    <w:rsid w:val="006E424D"/>
    <w:rsid w:val="006E45AD"/>
    <w:rsid w:val="006E5A86"/>
    <w:rsid w:val="006E65C6"/>
    <w:rsid w:val="006E6ADD"/>
    <w:rsid w:val="006E7814"/>
    <w:rsid w:val="006E7CD6"/>
    <w:rsid w:val="006F1793"/>
    <w:rsid w:val="006F17E3"/>
    <w:rsid w:val="006F1804"/>
    <w:rsid w:val="006F2124"/>
    <w:rsid w:val="006F2C06"/>
    <w:rsid w:val="006F3B27"/>
    <w:rsid w:val="006F4D32"/>
    <w:rsid w:val="006F535F"/>
    <w:rsid w:val="006F544D"/>
    <w:rsid w:val="006F6FC9"/>
    <w:rsid w:val="006F706B"/>
    <w:rsid w:val="006F7B74"/>
    <w:rsid w:val="006F7E57"/>
    <w:rsid w:val="00700639"/>
    <w:rsid w:val="00700B47"/>
    <w:rsid w:val="007011D5"/>
    <w:rsid w:val="00702DF8"/>
    <w:rsid w:val="00703D04"/>
    <w:rsid w:val="0070471D"/>
    <w:rsid w:val="0070477D"/>
    <w:rsid w:val="00706093"/>
    <w:rsid w:val="00706696"/>
    <w:rsid w:val="00711DEA"/>
    <w:rsid w:val="0071221A"/>
    <w:rsid w:val="0071302A"/>
    <w:rsid w:val="00713B55"/>
    <w:rsid w:val="007146FE"/>
    <w:rsid w:val="0071491A"/>
    <w:rsid w:val="00714AA7"/>
    <w:rsid w:val="007155AF"/>
    <w:rsid w:val="00716A7D"/>
    <w:rsid w:val="007170A0"/>
    <w:rsid w:val="00717109"/>
    <w:rsid w:val="007173A0"/>
    <w:rsid w:val="007173E9"/>
    <w:rsid w:val="007175B6"/>
    <w:rsid w:val="00717FEF"/>
    <w:rsid w:val="007200D0"/>
    <w:rsid w:val="00720678"/>
    <w:rsid w:val="007217F8"/>
    <w:rsid w:val="00721B11"/>
    <w:rsid w:val="0072211A"/>
    <w:rsid w:val="007225DD"/>
    <w:rsid w:val="00722A27"/>
    <w:rsid w:val="007244F0"/>
    <w:rsid w:val="00725B71"/>
    <w:rsid w:val="00730893"/>
    <w:rsid w:val="007309B0"/>
    <w:rsid w:val="00731835"/>
    <w:rsid w:val="007325F9"/>
    <w:rsid w:val="00734C29"/>
    <w:rsid w:val="0073502F"/>
    <w:rsid w:val="00735871"/>
    <w:rsid w:val="00737D7E"/>
    <w:rsid w:val="00741EFB"/>
    <w:rsid w:val="0074279A"/>
    <w:rsid w:val="00742B40"/>
    <w:rsid w:val="00742D48"/>
    <w:rsid w:val="00742F8F"/>
    <w:rsid w:val="0074438C"/>
    <w:rsid w:val="007450C3"/>
    <w:rsid w:val="00745D52"/>
    <w:rsid w:val="0074614A"/>
    <w:rsid w:val="007500BA"/>
    <w:rsid w:val="00750E30"/>
    <w:rsid w:val="00753EB8"/>
    <w:rsid w:val="00754B24"/>
    <w:rsid w:val="00755880"/>
    <w:rsid w:val="0075595C"/>
    <w:rsid w:val="00755B65"/>
    <w:rsid w:val="00756165"/>
    <w:rsid w:val="007570EE"/>
    <w:rsid w:val="007572EB"/>
    <w:rsid w:val="00757834"/>
    <w:rsid w:val="00757C17"/>
    <w:rsid w:val="00757FA3"/>
    <w:rsid w:val="00760209"/>
    <w:rsid w:val="0076211D"/>
    <w:rsid w:val="007622AD"/>
    <w:rsid w:val="00765227"/>
    <w:rsid w:val="007672B9"/>
    <w:rsid w:val="00767F02"/>
    <w:rsid w:val="00770599"/>
    <w:rsid w:val="00771946"/>
    <w:rsid w:val="007730AC"/>
    <w:rsid w:val="007741B8"/>
    <w:rsid w:val="00774D70"/>
    <w:rsid w:val="00774E5F"/>
    <w:rsid w:val="00775BA4"/>
    <w:rsid w:val="00776156"/>
    <w:rsid w:val="00777CA8"/>
    <w:rsid w:val="007802B5"/>
    <w:rsid w:val="007808B0"/>
    <w:rsid w:val="00780BB6"/>
    <w:rsid w:val="007817F4"/>
    <w:rsid w:val="00785BCA"/>
    <w:rsid w:val="00786C4B"/>
    <w:rsid w:val="0079084D"/>
    <w:rsid w:val="007912F3"/>
    <w:rsid w:val="00791BAF"/>
    <w:rsid w:val="007921E2"/>
    <w:rsid w:val="00793478"/>
    <w:rsid w:val="00794CE1"/>
    <w:rsid w:val="007974B8"/>
    <w:rsid w:val="00797D53"/>
    <w:rsid w:val="007A2BE5"/>
    <w:rsid w:val="007A361A"/>
    <w:rsid w:val="007A4440"/>
    <w:rsid w:val="007A5B71"/>
    <w:rsid w:val="007A6D91"/>
    <w:rsid w:val="007A74B1"/>
    <w:rsid w:val="007B1585"/>
    <w:rsid w:val="007B2777"/>
    <w:rsid w:val="007B2A95"/>
    <w:rsid w:val="007B2C03"/>
    <w:rsid w:val="007B3C80"/>
    <w:rsid w:val="007B4AD7"/>
    <w:rsid w:val="007B504E"/>
    <w:rsid w:val="007B56C6"/>
    <w:rsid w:val="007B6596"/>
    <w:rsid w:val="007B7299"/>
    <w:rsid w:val="007B786F"/>
    <w:rsid w:val="007C01C1"/>
    <w:rsid w:val="007C189F"/>
    <w:rsid w:val="007C3203"/>
    <w:rsid w:val="007C3343"/>
    <w:rsid w:val="007C3B26"/>
    <w:rsid w:val="007C3E14"/>
    <w:rsid w:val="007C3EC8"/>
    <w:rsid w:val="007C4DCE"/>
    <w:rsid w:val="007C51D3"/>
    <w:rsid w:val="007C6305"/>
    <w:rsid w:val="007C65E6"/>
    <w:rsid w:val="007C6934"/>
    <w:rsid w:val="007D152A"/>
    <w:rsid w:val="007D156C"/>
    <w:rsid w:val="007D1CE2"/>
    <w:rsid w:val="007D24DE"/>
    <w:rsid w:val="007D3609"/>
    <w:rsid w:val="007D460E"/>
    <w:rsid w:val="007D5276"/>
    <w:rsid w:val="007D5A8B"/>
    <w:rsid w:val="007D5BFD"/>
    <w:rsid w:val="007D67E6"/>
    <w:rsid w:val="007D756C"/>
    <w:rsid w:val="007D7875"/>
    <w:rsid w:val="007D7F89"/>
    <w:rsid w:val="007E162B"/>
    <w:rsid w:val="007E1CB3"/>
    <w:rsid w:val="007E1DAB"/>
    <w:rsid w:val="007E2318"/>
    <w:rsid w:val="007E3483"/>
    <w:rsid w:val="007E3F8E"/>
    <w:rsid w:val="007E5301"/>
    <w:rsid w:val="007E5A00"/>
    <w:rsid w:val="007E5DD4"/>
    <w:rsid w:val="007E62FE"/>
    <w:rsid w:val="007F0257"/>
    <w:rsid w:val="007F03C1"/>
    <w:rsid w:val="007F0550"/>
    <w:rsid w:val="007F4146"/>
    <w:rsid w:val="007F55F6"/>
    <w:rsid w:val="007F6649"/>
    <w:rsid w:val="007F6A00"/>
    <w:rsid w:val="007F6DAA"/>
    <w:rsid w:val="007F7993"/>
    <w:rsid w:val="007F7C0D"/>
    <w:rsid w:val="00800090"/>
    <w:rsid w:val="00801159"/>
    <w:rsid w:val="00801792"/>
    <w:rsid w:val="0080188D"/>
    <w:rsid w:val="00802591"/>
    <w:rsid w:val="008029F9"/>
    <w:rsid w:val="00805249"/>
    <w:rsid w:val="00805957"/>
    <w:rsid w:val="00807511"/>
    <w:rsid w:val="00807B49"/>
    <w:rsid w:val="00810605"/>
    <w:rsid w:val="00810E6B"/>
    <w:rsid w:val="0081273A"/>
    <w:rsid w:val="00812930"/>
    <w:rsid w:val="00814CA2"/>
    <w:rsid w:val="00815AF8"/>
    <w:rsid w:val="00815E09"/>
    <w:rsid w:val="008170E3"/>
    <w:rsid w:val="008204DE"/>
    <w:rsid w:val="00820811"/>
    <w:rsid w:val="00820B6A"/>
    <w:rsid w:val="00821421"/>
    <w:rsid w:val="00821C89"/>
    <w:rsid w:val="00821E3A"/>
    <w:rsid w:val="008231F9"/>
    <w:rsid w:val="00823D08"/>
    <w:rsid w:val="00824831"/>
    <w:rsid w:val="00824A81"/>
    <w:rsid w:val="008252F0"/>
    <w:rsid w:val="0083063A"/>
    <w:rsid w:val="00831695"/>
    <w:rsid w:val="008318C1"/>
    <w:rsid w:val="00833590"/>
    <w:rsid w:val="00833826"/>
    <w:rsid w:val="00834031"/>
    <w:rsid w:val="008358C8"/>
    <w:rsid w:val="008365E5"/>
    <w:rsid w:val="0083660A"/>
    <w:rsid w:val="00836814"/>
    <w:rsid w:val="00836C98"/>
    <w:rsid w:val="00837AA2"/>
    <w:rsid w:val="00840FB8"/>
    <w:rsid w:val="00843661"/>
    <w:rsid w:val="008453DC"/>
    <w:rsid w:val="00845CC3"/>
    <w:rsid w:val="00845CD4"/>
    <w:rsid w:val="00846CBE"/>
    <w:rsid w:val="00846F07"/>
    <w:rsid w:val="008477C8"/>
    <w:rsid w:val="0085053C"/>
    <w:rsid w:val="00851E53"/>
    <w:rsid w:val="008536D7"/>
    <w:rsid w:val="00853FC9"/>
    <w:rsid w:val="00855414"/>
    <w:rsid w:val="008554D4"/>
    <w:rsid w:val="008559C2"/>
    <w:rsid w:val="00856357"/>
    <w:rsid w:val="008563BC"/>
    <w:rsid w:val="00856474"/>
    <w:rsid w:val="00857206"/>
    <w:rsid w:val="00860319"/>
    <w:rsid w:val="0086165C"/>
    <w:rsid w:val="008616B1"/>
    <w:rsid w:val="00861986"/>
    <w:rsid w:val="00861CBA"/>
    <w:rsid w:val="00861E56"/>
    <w:rsid w:val="00863755"/>
    <w:rsid w:val="00864034"/>
    <w:rsid w:val="00864675"/>
    <w:rsid w:val="0086535A"/>
    <w:rsid w:val="008656CE"/>
    <w:rsid w:val="00866290"/>
    <w:rsid w:val="00866677"/>
    <w:rsid w:val="00866788"/>
    <w:rsid w:val="00867B55"/>
    <w:rsid w:val="008702D9"/>
    <w:rsid w:val="00871018"/>
    <w:rsid w:val="00871B0F"/>
    <w:rsid w:val="00871ED8"/>
    <w:rsid w:val="00872FED"/>
    <w:rsid w:val="008739F4"/>
    <w:rsid w:val="00875124"/>
    <w:rsid w:val="0087579E"/>
    <w:rsid w:val="00876062"/>
    <w:rsid w:val="00877D64"/>
    <w:rsid w:val="00881934"/>
    <w:rsid w:val="008833EF"/>
    <w:rsid w:val="0088376A"/>
    <w:rsid w:val="00883CF9"/>
    <w:rsid w:val="008845A4"/>
    <w:rsid w:val="0088582C"/>
    <w:rsid w:val="008874A3"/>
    <w:rsid w:val="0089033D"/>
    <w:rsid w:val="00890605"/>
    <w:rsid w:val="008908A3"/>
    <w:rsid w:val="008908C8"/>
    <w:rsid w:val="00891D8C"/>
    <w:rsid w:val="00894B28"/>
    <w:rsid w:val="00894B60"/>
    <w:rsid w:val="00897992"/>
    <w:rsid w:val="008A3B7F"/>
    <w:rsid w:val="008A43CF"/>
    <w:rsid w:val="008A45E4"/>
    <w:rsid w:val="008A4BDF"/>
    <w:rsid w:val="008A4D93"/>
    <w:rsid w:val="008A5353"/>
    <w:rsid w:val="008A5C23"/>
    <w:rsid w:val="008A680F"/>
    <w:rsid w:val="008A6B35"/>
    <w:rsid w:val="008A7486"/>
    <w:rsid w:val="008B1188"/>
    <w:rsid w:val="008B393D"/>
    <w:rsid w:val="008B40D9"/>
    <w:rsid w:val="008B474C"/>
    <w:rsid w:val="008B7D16"/>
    <w:rsid w:val="008B7EE7"/>
    <w:rsid w:val="008B7FB0"/>
    <w:rsid w:val="008C07ED"/>
    <w:rsid w:val="008C50BE"/>
    <w:rsid w:val="008C5262"/>
    <w:rsid w:val="008C55C9"/>
    <w:rsid w:val="008C6062"/>
    <w:rsid w:val="008C698C"/>
    <w:rsid w:val="008C6B1E"/>
    <w:rsid w:val="008C7128"/>
    <w:rsid w:val="008D0912"/>
    <w:rsid w:val="008D2D1C"/>
    <w:rsid w:val="008D3293"/>
    <w:rsid w:val="008D4A77"/>
    <w:rsid w:val="008D62C1"/>
    <w:rsid w:val="008D7735"/>
    <w:rsid w:val="008E20B8"/>
    <w:rsid w:val="008E244C"/>
    <w:rsid w:val="008E4C7D"/>
    <w:rsid w:val="008E5566"/>
    <w:rsid w:val="008E6B01"/>
    <w:rsid w:val="008E7267"/>
    <w:rsid w:val="008F01D8"/>
    <w:rsid w:val="008F0C09"/>
    <w:rsid w:val="008F0F79"/>
    <w:rsid w:val="008F12BC"/>
    <w:rsid w:val="008F13B5"/>
    <w:rsid w:val="008F225F"/>
    <w:rsid w:val="008F2543"/>
    <w:rsid w:val="008F3FFA"/>
    <w:rsid w:val="008F4BC8"/>
    <w:rsid w:val="008F583A"/>
    <w:rsid w:val="008F6075"/>
    <w:rsid w:val="008F7E3B"/>
    <w:rsid w:val="0090034D"/>
    <w:rsid w:val="009025A6"/>
    <w:rsid w:val="0090297C"/>
    <w:rsid w:val="009032D7"/>
    <w:rsid w:val="00903DC6"/>
    <w:rsid w:val="00904AFB"/>
    <w:rsid w:val="00905306"/>
    <w:rsid w:val="00905C3F"/>
    <w:rsid w:val="00905D47"/>
    <w:rsid w:val="00906B71"/>
    <w:rsid w:val="00907496"/>
    <w:rsid w:val="0091008C"/>
    <w:rsid w:val="00910137"/>
    <w:rsid w:val="009107E2"/>
    <w:rsid w:val="00910C6D"/>
    <w:rsid w:val="00911422"/>
    <w:rsid w:val="0091208C"/>
    <w:rsid w:val="0091310B"/>
    <w:rsid w:val="00913846"/>
    <w:rsid w:val="00914050"/>
    <w:rsid w:val="009155E7"/>
    <w:rsid w:val="00915CE1"/>
    <w:rsid w:val="00917A7D"/>
    <w:rsid w:val="00921A75"/>
    <w:rsid w:val="00922758"/>
    <w:rsid w:val="00923125"/>
    <w:rsid w:val="0092494F"/>
    <w:rsid w:val="00924A34"/>
    <w:rsid w:val="009276A6"/>
    <w:rsid w:val="009322A2"/>
    <w:rsid w:val="0093287C"/>
    <w:rsid w:val="0093318F"/>
    <w:rsid w:val="00933FBA"/>
    <w:rsid w:val="0093444D"/>
    <w:rsid w:val="00934EA2"/>
    <w:rsid w:val="009361A5"/>
    <w:rsid w:val="00936719"/>
    <w:rsid w:val="00936B5D"/>
    <w:rsid w:val="00937AAB"/>
    <w:rsid w:val="00937E72"/>
    <w:rsid w:val="0094114D"/>
    <w:rsid w:val="00941955"/>
    <w:rsid w:val="00941E68"/>
    <w:rsid w:val="00942758"/>
    <w:rsid w:val="00942FB1"/>
    <w:rsid w:val="0094334A"/>
    <w:rsid w:val="00944DF6"/>
    <w:rsid w:val="00945099"/>
    <w:rsid w:val="009451FD"/>
    <w:rsid w:val="00945DA6"/>
    <w:rsid w:val="0095062B"/>
    <w:rsid w:val="00950CE8"/>
    <w:rsid w:val="00952BA2"/>
    <w:rsid w:val="0095486B"/>
    <w:rsid w:val="009551E2"/>
    <w:rsid w:val="0095654F"/>
    <w:rsid w:val="00957130"/>
    <w:rsid w:val="00961937"/>
    <w:rsid w:val="0096276C"/>
    <w:rsid w:val="00962A1C"/>
    <w:rsid w:val="00962CD3"/>
    <w:rsid w:val="00962F3F"/>
    <w:rsid w:val="009638F2"/>
    <w:rsid w:val="009648AD"/>
    <w:rsid w:val="00964C7C"/>
    <w:rsid w:val="00964EA2"/>
    <w:rsid w:val="00965D04"/>
    <w:rsid w:val="0096613A"/>
    <w:rsid w:val="00967E08"/>
    <w:rsid w:val="00967EB3"/>
    <w:rsid w:val="009703E4"/>
    <w:rsid w:val="00970C9F"/>
    <w:rsid w:val="00972742"/>
    <w:rsid w:val="00974053"/>
    <w:rsid w:val="009742A0"/>
    <w:rsid w:val="009747E2"/>
    <w:rsid w:val="00977252"/>
    <w:rsid w:val="009800CE"/>
    <w:rsid w:val="009818DB"/>
    <w:rsid w:val="00985F4C"/>
    <w:rsid w:val="009868E7"/>
    <w:rsid w:val="00986AB8"/>
    <w:rsid w:val="009915D2"/>
    <w:rsid w:val="00992963"/>
    <w:rsid w:val="0099388C"/>
    <w:rsid w:val="009939E8"/>
    <w:rsid w:val="00995125"/>
    <w:rsid w:val="00995205"/>
    <w:rsid w:val="009952CD"/>
    <w:rsid w:val="009954D4"/>
    <w:rsid w:val="009956A6"/>
    <w:rsid w:val="009966ED"/>
    <w:rsid w:val="009970EA"/>
    <w:rsid w:val="009A12F1"/>
    <w:rsid w:val="009A3234"/>
    <w:rsid w:val="009A3501"/>
    <w:rsid w:val="009A41D9"/>
    <w:rsid w:val="009A4924"/>
    <w:rsid w:val="009A4B00"/>
    <w:rsid w:val="009A51AC"/>
    <w:rsid w:val="009B1A5C"/>
    <w:rsid w:val="009B1CE0"/>
    <w:rsid w:val="009B3C35"/>
    <w:rsid w:val="009B4363"/>
    <w:rsid w:val="009B5599"/>
    <w:rsid w:val="009B580F"/>
    <w:rsid w:val="009B5B8A"/>
    <w:rsid w:val="009B6345"/>
    <w:rsid w:val="009C1FEF"/>
    <w:rsid w:val="009C21DC"/>
    <w:rsid w:val="009C7EE2"/>
    <w:rsid w:val="009D17CA"/>
    <w:rsid w:val="009D3B68"/>
    <w:rsid w:val="009D41B1"/>
    <w:rsid w:val="009D6A19"/>
    <w:rsid w:val="009E0536"/>
    <w:rsid w:val="009E0B00"/>
    <w:rsid w:val="009E0CD7"/>
    <w:rsid w:val="009E1093"/>
    <w:rsid w:val="009E1D45"/>
    <w:rsid w:val="009E1FFE"/>
    <w:rsid w:val="009E309F"/>
    <w:rsid w:val="009E467B"/>
    <w:rsid w:val="009E4F3D"/>
    <w:rsid w:val="009E4F95"/>
    <w:rsid w:val="009E4FD4"/>
    <w:rsid w:val="009E5374"/>
    <w:rsid w:val="009E5D04"/>
    <w:rsid w:val="009E7E3B"/>
    <w:rsid w:val="009F09F9"/>
    <w:rsid w:val="009F5A33"/>
    <w:rsid w:val="00A00006"/>
    <w:rsid w:val="00A00E0E"/>
    <w:rsid w:val="00A01145"/>
    <w:rsid w:val="00A013A2"/>
    <w:rsid w:val="00A01A36"/>
    <w:rsid w:val="00A0314F"/>
    <w:rsid w:val="00A04CA1"/>
    <w:rsid w:val="00A04E8D"/>
    <w:rsid w:val="00A067E2"/>
    <w:rsid w:val="00A07068"/>
    <w:rsid w:val="00A079BA"/>
    <w:rsid w:val="00A07C56"/>
    <w:rsid w:val="00A11291"/>
    <w:rsid w:val="00A124EF"/>
    <w:rsid w:val="00A139BF"/>
    <w:rsid w:val="00A13A27"/>
    <w:rsid w:val="00A13A44"/>
    <w:rsid w:val="00A14543"/>
    <w:rsid w:val="00A14A26"/>
    <w:rsid w:val="00A1505B"/>
    <w:rsid w:val="00A16844"/>
    <w:rsid w:val="00A17CE0"/>
    <w:rsid w:val="00A2019D"/>
    <w:rsid w:val="00A207B6"/>
    <w:rsid w:val="00A2105B"/>
    <w:rsid w:val="00A21C0B"/>
    <w:rsid w:val="00A22C99"/>
    <w:rsid w:val="00A2369B"/>
    <w:rsid w:val="00A24C6A"/>
    <w:rsid w:val="00A2512E"/>
    <w:rsid w:val="00A274AD"/>
    <w:rsid w:val="00A3018A"/>
    <w:rsid w:val="00A302A4"/>
    <w:rsid w:val="00A313A6"/>
    <w:rsid w:val="00A31E00"/>
    <w:rsid w:val="00A33AF0"/>
    <w:rsid w:val="00A3497D"/>
    <w:rsid w:val="00A35E35"/>
    <w:rsid w:val="00A36BF3"/>
    <w:rsid w:val="00A36C06"/>
    <w:rsid w:val="00A373F4"/>
    <w:rsid w:val="00A404E3"/>
    <w:rsid w:val="00A41B9C"/>
    <w:rsid w:val="00A42198"/>
    <w:rsid w:val="00A443D7"/>
    <w:rsid w:val="00A44FDC"/>
    <w:rsid w:val="00A4601A"/>
    <w:rsid w:val="00A468C5"/>
    <w:rsid w:val="00A47883"/>
    <w:rsid w:val="00A4789E"/>
    <w:rsid w:val="00A478D6"/>
    <w:rsid w:val="00A50F36"/>
    <w:rsid w:val="00A515BC"/>
    <w:rsid w:val="00A51CA7"/>
    <w:rsid w:val="00A52291"/>
    <w:rsid w:val="00A52AA8"/>
    <w:rsid w:val="00A52FA5"/>
    <w:rsid w:val="00A53570"/>
    <w:rsid w:val="00A54098"/>
    <w:rsid w:val="00A547B9"/>
    <w:rsid w:val="00A55324"/>
    <w:rsid w:val="00A5779E"/>
    <w:rsid w:val="00A57D2C"/>
    <w:rsid w:val="00A6018B"/>
    <w:rsid w:val="00A604F2"/>
    <w:rsid w:val="00A605C8"/>
    <w:rsid w:val="00A60FF8"/>
    <w:rsid w:val="00A63602"/>
    <w:rsid w:val="00A641E0"/>
    <w:rsid w:val="00A643E2"/>
    <w:rsid w:val="00A64C50"/>
    <w:rsid w:val="00A64F1E"/>
    <w:rsid w:val="00A65099"/>
    <w:rsid w:val="00A70117"/>
    <w:rsid w:val="00A70EBD"/>
    <w:rsid w:val="00A738B5"/>
    <w:rsid w:val="00A747CE"/>
    <w:rsid w:val="00A75D66"/>
    <w:rsid w:val="00A76AD8"/>
    <w:rsid w:val="00A77E09"/>
    <w:rsid w:val="00A80D9B"/>
    <w:rsid w:val="00A825C9"/>
    <w:rsid w:val="00A8454F"/>
    <w:rsid w:val="00A84A73"/>
    <w:rsid w:val="00A84B2B"/>
    <w:rsid w:val="00A86BD1"/>
    <w:rsid w:val="00A87E41"/>
    <w:rsid w:val="00A904E6"/>
    <w:rsid w:val="00A909B5"/>
    <w:rsid w:val="00A93A2B"/>
    <w:rsid w:val="00A9427C"/>
    <w:rsid w:val="00A95653"/>
    <w:rsid w:val="00A95DED"/>
    <w:rsid w:val="00A96523"/>
    <w:rsid w:val="00A97160"/>
    <w:rsid w:val="00AA0355"/>
    <w:rsid w:val="00AA0FCA"/>
    <w:rsid w:val="00AA3134"/>
    <w:rsid w:val="00AA323F"/>
    <w:rsid w:val="00AA4373"/>
    <w:rsid w:val="00AA64C5"/>
    <w:rsid w:val="00AA7D40"/>
    <w:rsid w:val="00AB006F"/>
    <w:rsid w:val="00AB2FAC"/>
    <w:rsid w:val="00AB3E8C"/>
    <w:rsid w:val="00AB412A"/>
    <w:rsid w:val="00AB4D49"/>
    <w:rsid w:val="00AB6B26"/>
    <w:rsid w:val="00AC01B6"/>
    <w:rsid w:val="00AC024F"/>
    <w:rsid w:val="00AC1624"/>
    <w:rsid w:val="00AC1D4D"/>
    <w:rsid w:val="00AC1F8B"/>
    <w:rsid w:val="00AC234A"/>
    <w:rsid w:val="00AC29E0"/>
    <w:rsid w:val="00AC35C0"/>
    <w:rsid w:val="00AC3839"/>
    <w:rsid w:val="00AC669F"/>
    <w:rsid w:val="00AD04D9"/>
    <w:rsid w:val="00AD108C"/>
    <w:rsid w:val="00AD1B56"/>
    <w:rsid w:val="00AD536E"/>
    <w:rsid w:val="00AD5DD6"/>
    <w:rsid w:val="00AD7AFD"/>
    <w:rsid w:val="00AE0747"/>
    <w:rsid w:val="00AE1018"/>
    <w:rsid w:val="00AE150D"/>
    <w:rsid w:val="00AE2E8A"/>
    <w:rsid w:val="00AE3A66"/>
    <w:rsid w:val="00AE3A75"/>
    <w:rsid w:val="00AE3B82"/>
    <w:rsid w:val="00AE3E67"/>
    <w:rsid w:val="00AE49D7"/>
    <w:rsid w:val="00AE54ED"/>
    <w:rsid w:val="00AE5A84"/>
    <w:rsid w:val="00AE7EAE"/>
    <w:rsid w:val="00AF05E7"/>
    <w:rsid w:val="00AF094C"/>
    <w:rsid w:val="00AF1A95"/>
    <w:rsid w:val="00AF1CF2"/>
    <w:rsid w:val="00AF200F"/>
    <w:rsid w:val="00AF2405"/>
    <w:rsid w:val="00AF5784"/>
    <w:rsid w:val="00AF6953"/>
    <w:rsid w:val="00AF7C1D"/>
    <w:rsid w:val="00B00850"/>
    <w:rsid w:val="00B01085"/>
    <w:rsid w:val="00B02D0A"/>
    <w:rsid w:val="00B039DF"/>
    <w:rsid w:val="00B05673"/>
    <w:rsid w:val="00B06FE3"/>
    <w:rsid w:val="00B102EC"/>
    <w:rsid w:val="00B10774"/>
    <w:rsid w:val="00B11FA6"/>
    <w:rsid w:val="00B12714"/>
    <w:rsid w:val="00B134D1"/>
    <w:rsid w:val="00B14F66"/>
    <w:rsid w:val="00B1566D"/>
    <w:rsid w:val="00B166F6"/>
    <w:rsid w:val="00B16F19"/>
    <w:rsid w:val="00B170E0"/>
    <w:rsid w:val="00B1770D"/>
    <w:rsid w:val="00B17DDF"/>
    <w:rsid w:val="00B21E0B"/>
    <w:rsid w:val="00B2247B"/>
    <w:rsid w:val="00B24055"/>
    <w:rsid w:val="00B27A18"/>
    <w:rsid w:val="00B30211"/>
    <w:rsid w:val="00B30538"/>
    <w:rsid w:val="00B30A46"/>
    <w:rsid w:val="00B315F6"/>
    <w:rsid w:val="00B34847"/>
    <w:rsid w:val="00B36641"/>
    <w:rsid w:val="00B369C9"/>
    <w:rsid w:val="00B36FAE"/>
    <w:rsid w:val="00B403F6"/>
    <w:rsid w:val="00B40732"/>
    <w:rsid w:val="00B415E8"/>
    <w:rsid w:val="00B41DAD"/>
    <w:rsid w:val="00B42251"/>
    <w:rsid w:val="00B43180"/>
    <w:rsid w:val="00B43842"/>
    <w:rsid w:val="00B43BF1"/>
    <w:rsid w:val="00B4409C"/>
    <w:rsid w:val="00B451D1"/>
    <w:rsid w:val="00B46312"/>
    <w:rsid w:val="00B46705"/>
    <w:rsid w:val="00B46D5A"/>
    <w:rsid w:val="00B47D92"/>
    <w:rsid w:val="00B50D28"/>
    <w:rsid w:val="00B50F09"/>
    <w:rsid w:val="00B5172D"/>
    <w:rsid w:val="00B53410"/>
    <w:rsid w:val="00B53479"/>
    <w:rsid w:val="00B53E0B"/>
    <w:rsid w:val="00B55F60"/>
    <w:rsid w:val="00B56EC6"/>
    <w:rsid w:val="00B6058F"/>
    <w:rsid w:val="00B608C5"/>
    <w:rsid w:val="00B6115E"/>
    <w:rsid w:val="00B625B3"/>
    <w:rsid w:val="00B63D39"/>
    <w:rsid w:val="00B65B2C"/>
    <w:rsid w:val="00B664FC"/>
    <w:rsid w:val="00B70D4E"/>
    <w:rsid w:val="00B70E2A"/>
    <w:rsid w:val="00B70F5A"/>
    <w:rsid w:val="00B7109D"/>
    <w:rsid w:val="00B71A27"/>
    <w:rsid w:val="00B72BC2"/>
    <w:rsid w:val="00B73CEB"/>
    <w:rsid w:val="00B741DE"/>
    <w:rsid w:val="00B74A4A"/>
    <w:rsid w:val="00B74FE8"/>
    <w:rsid w:val="00B76B49"/>
    <w:rsid w:val="00B76F0D"/>
    <w:rsid w:val="00B77657"/>
    <w:rsid w:val="00B77F01"/>
    <w:rsid w:val="00B808A8"/>
    <w:rsid w:val="00B8137C"/>
    <w:rsid w:val="00B84840"/>
    <w:rsid w:val="00B84A54"/>
    <w:rsid w:val="00B87114"/>
    <w:rsid w:val="00B872DF"/>
    <w:rsid w:val="00B9005E"/>
    <w:rsid w:val="00B91C4D"/>
    <w:rsid w:val="00B92177"/>
    <w:rsid w:val="00B92601"/>
    <w:rsid w:val="00B933B8"/>
    <w:rsid w:val="00B93A90"/>
    <w:rsid w:val="00B961CF"/>
    <w:rsid w:val="00B96BD5"/>
    <w:rsid w:val="00B9731F"/>
    <w:rsid w:val="00B97547"/>
    <w:rsid w:val="00B97641"/>
    <w:rsid w:val="00B977E1"/>
    <w:rsid w:val="00B97B8A"/>
    <w:rsid w:val="00BA198B"/>
    <w:rsid w:val="00BA1EE3"/>
    <w:rsid w:val="00BA2500"/>
    <w:rsid w:val="00BA2A69"/>
    <w:rsid w:val="00BA3024"/>
    <w:rsid w:val="00BA30FC"/>
    <w:rsid w:val="00BA41DD"/>
    <w:rsid w:val="00BA4BEF"/>
    <w:rsid w:val="00BA53C3"/>
    <w:rsid w:val="00BA67BB"/>
    <w:rsid w:val="00BA7938"/>
    <w:rsid w:val="00BA7F23"/>
    <w:rsid w:val="00BB00AB"/>
    <w:rsid w:val="00BB02F0"/>
    <w:rsid w:val="00BB0ED6"/>
    <w:rsid w:val="00BB216B"/>
    <w:rsid w:val="00BB4BDE"/>
    <w:rsid w:val="00BB727F"/>
    <w:rsid w:val="00BC0FAA"/>
    <w:rsid w:val="00BC19BF"/>
    <w:rsid w:val="00BC1A9C"/>
    <w:rsid w:val="00BC433F"/>
    <w:rsid w:val="00BC4568"/>
    <w:rsid w:val="00BC4B9E"/>
    <w:rsid w:val="00BC6093"/>
    <w:rsid w:val="00BC6724"/>
    <w:rsid w:val="00BC6C71"/>
    <w:rsid w:val="00BC7705"/>
    <w:rsid w:val="00BD0E6C"/>
    <w:rsid w:val="00BD163F"/>
    <w:rsid w:val="00BD20AE"/>
    <w:rsid w:val="00BD2D8F"/>
    <w:rsid w:val="00BD3361"/>
    <w:rsid w:val="00BD3A7A"/>
    <w:rsid w:val="00BD48EE"/>
    <w:rsid w:val="00BD50C8"/>
    <w:rsid w:val="00BD531E"/>
    <w:rsid w:val="00BD621B"/>
    <w:rsid w:val="00BD62E3"/>
    <w:rsid w:val="00BD6810"/>
    <w:rsid w:val="00BE01CC"/>
    <w:rsid w:val="00BE09A4"/>
    <w:rsid w:val="00BE143E"/>
    <w:rsid w:val="00BE14EB"/>
    <w:rsid w:val="00BE21AA"/>
    <w:rsid w:val="00BE3FC6"/>
    <w:rsid w:val="00BE512C"/>
    <w:rsid w:val="00BE5A84"/>
    <w:rsid w:val="00BE63AE"/>
    <w:rsid w:val="00BE74C0"/>
    <w:rsid w:val="00BF0D40"/>
    <w:rsid w:val="00BF1C0B"/>
    <w:rsid w:val="00BF26E2"/>
    <w:rsid w:val="00BF3D6A"/>
    <w:rsid w:val="00BF4349"/>
    <w:rsid w:val="00BF44E5"/>
    <w:rsid w:val="00BF4881"/>
    <w:rsid w:val="00BF4A2C"/>
    <w:rsid w:val="00BF4D7D"/>
    <w:rsid w:val="00BF4F11"/>
    <w:rsid w:val="00BF50DE"/>
    <w:rsid w:val="00BF5108"/>
    <w:rsid w:val="00BF588E"/>
    <w:rsid w:val="00BF5C53"/>
    <w:rsid w:val="00BF73D5"/>
    <w:rsid w:val="00BF7539"/>
    <w:rsid w:val="00BF79FD"/>
    <w:rsid w:val="00C00E20"/>
    <w:rsid w:val="00C02E33"/>
    <w:rsid w:val="00C03573"/>
    <w:rsid w:val="00C03D0C"/>
    <w:rsid w:val="00C04F0F"/>
    <w:rsid w:val="00C05015"/>
    <w:rsid w:val="00C0505E"/>
    <w:rsid w:val="00C0560A"/>
    <w:rsid w:val="00C05BA9"/>
    <w:rsid w:val="00C0647D"/>
    <w:rsid w:val="00C070E5"/>
    <w:rsid w:val="00C075F3"/>
    <w:rsid w:val="00C12175"/>
    <w:rsid w:val="00C12236"/>
    <w:rsid w:val="00C127BA"/>
    <w:rsid w:val="00C13909"/>
    <w:rsid w:val="00C16A35"/>
    <w:rsid w:val="00C16E8E"/>
    <w:rsid w:val="00C20B44"/>
    <w:rsid w:val="00C21390"/>
    <w:rsid w:val="00C21913"/>
    <w:rsid w:val="00C21D69"/>
    <w:rsid w:val="00C2227B"/>
    <w:rsid w:val="00C24427"/>
    <w:rsid w:val="00C2467C"/>
    <w:rsid w:val="00C25E91"/>
    <w:rsid w:val="00C26178"/>
    <w:rsid w:val="00C276C0"/>
    <w:rsid w:val="00C3005D"/>
    <w:rsid w:val="00C307C4"/>
    <w:rsid w:val="00C31652"/>
    <w:rsid w:val="00C31B17"/>
    <w:rsid w:val="00C31C5C"/>
    <w:rsid w:val="00C329AC"/>
    <w:rsid w:val="00C32AE1"/>
    <w:rsid w:val="00C333A0"/>
    <w:rsid w:val="00C3392C"/>
    <w:rsid w:val="00C34676"/>
    <w:rsid w:val="00C349A8"/>
    <w:rsid w:val="00C35226"/>
    <w:rsid w:val="00C3561F"/>
    <w:rsid w:val="00C35666"/>
    <w:rsid w:val="00C35B54"/>
    <w:rsid w:val="00C35E6E"/>
    <w:rsid w:val="00C37378"/>
    <w:rsid w:val="00C377D2"/>
    <w:rsid w:val="00C37839"/>
    <w:rsid w:val="00C401B0"/>
    <w:rsid w:val="00C40900"/>
    <w:rsid w:val="00C416E3"/>
    <w:rsid w:val="00C42F1C"/>
    <w:rsid w:val="00C455B4"/>
    <w:rsid w:val="00C45694"/>
    <w:rsid w:val="00C45972"/>
    <w:rsid w:val="00C45B46"/>
    <w:rsid w:val="00C45BAF"/>
    <w:rsid w:val="00C464DE"/>
    <w:rsid w:val="00C50704"/>
    <w:rsid w:val="00C50844"/>
    <w:rsid w:val="00C511C8"/>
    <w:rsid w:val="00C5218E"/>
    <w:rsid w:val="00C52989"/>
    <w:rsid w:val="00C529C9"/>
    <w:rsid w:val="00C52D4B"/>
    <w:rsid w:val="00C540BC"/>
    <w:rsid w:val="00C544BD"/>
    <w:rsid w:val="00C550E1"/>
    <w:rsid w:val="00C56718"/>
    <w:rsid w:val="00C569D5"/>
    <w:rsid w:val="00C57969"/>
    <w:rsid w:val="00C60DAA"/>
    <w:rsid w:val="00C61DAE"/>
    <w:rsid w:val="00C6517A"/>
    <w:rsid w:val="00C65EE1"/>
    <w:rsid w:val="00C7119F"/>
    <w:rsid w:val="00C72113"/>
    <w:rsid w:val="00C7252D"/>
    <w:rsid w:val="00C72F6A"/>
    <w:rsid w:val="00C73600"/>
    <w:rsid w:val="00C74160"/>
    <w:rsid w:val="00C741BF"/>
    <w:rsid w:val="00C7461A"/>
    <w:rsid w:val="00C74D82"/>
    <w:rsid w:val="00C7587C"/>
    <w:rsid w:val="00C75FFA"/>
    <w:rsid w:val="00C760DE"/>
    <w:rsid w:val="00C768C7"/>
    <w:rsid w:val="00C77232"/>
    <w:rsid w:val="00C80E81"/>
    <w:rsid w:val="00C8175F"/>
    <w:rsid w:val="00C82108"/>
    <w:rsid w:val="00C83311"/>
    <w:rsid w:val="00C84596"/>
    <w:rsid w:val="00C854A0"/>
    <w:rsid w:val="00C85623"/>
    <w:rsid w:val="00C90FFA"/>
    <w:rsid w:val="00C91404"/>
    <w:rsid w:val="00C916E0"/>
    <w:rsid w:val="00C92553"/>
    <w:rsid w:val="00C94234"/>
    <w:rsid w:val="00C945DA"/>
    <w:rsid w:val="00C96841"/>
    <w:rsid w:val="00C968E8"/>
    <w:rsid w:val="00C971FB"/>
    <w:rsid w:val="00C97380"/>
    <w:rsid w:val="00C9767F"/>
    <w:rsid w:val="00CA008E"/>
    <w:rsid w:val="00CA3079"/>
    <w:rsid w:val="00CA312D"/>
    <w:rsid w:val="00CA38E7"/>
    <w:rsid w:val="00CA3D41"/>
    <w:rsid w:val="00CA4F6B"/>
    <w:rsid w:val="00CA62A9"/>
    <w:rsid w:val="00CA6698"/>
    <w:rsid w:val="00CA6F6A"/>
    <w:rsid w:val="00CA6F79"/>
    <w:rsid w:val="00CA793A"/>
    <w:rsid w:val="00CB0963"/>
    <w:rsid w:val="00CB28DD"/>
    <w:rsid w:val="00CB2F40"/>
    <w:rsid w:val="00CB50CE"/>
    <w:rsid w:val="00CB53F1"/>
    <w:rsid w:val="00CB629B"/>
    <w:rsid w:val="00CB6FC9"/>
    <w:rsid w:val="00CB7DF6"/>
    <w:rsid w:val="00CC0BA6"/>
    <w:rsid w:val="00CC26D8"/>
    <w:rsid w:val="00CC27A6"/>
    <w:rsid w:val="00CC2B02"/>
    <w:rsid w:val="00CC2FFE"/>
    <w:rsid w:val="00CC3C0A"/>
    <w:rsid w:val="00CC569F"/>
    <w:rsid w:val="00CD0E83"/>
    <w:rsid w:val="00CD1E54"/>
    <w:rsid w:val="00CD217E"/>
    <w:rsid w:val="00CD4E0C"/>
    <w:rsid w:val="00CD6442"/>
    <w:rsid w:val="00CD6CC8"/>
    <w:rsid w:val="00CD7502"/>
    <w:rsid w:val="00CE0B18"/>
    <w:rsid w:val="00CE0B69"/>
    <w:rsid w:val="00CE13C7"/>
    <w:rsid w:val="00CE3144"/>
    <w:rsid w:val="00CE46C4"/>
    <w:rsid w:val="00CE4991"/>
    <w:rsid w:val="00CE4D84"/>
    <w:rsid w:val="00CE617A"/>
    <w:rsid w:val="00CE69F0"/>
    <w:rsid w:val="00CE6A95"/>
    <w:rsid w:val="00CF1030"/>
    <w:rsid w:val="00CF177A"/>
    <w:rsid w:val="00CF2244"/>
    <w:rsid w:val="00CF23AC"/>
    <w:rsid w:val="00CF3A09"/>
    <w:rsid w:val="00CF53FD"/>
    <w:rsid w:val="00CF5610"/>
    <w:rsid w:val="00CF5740"/>
    <w:rsid w:val="00CF656E"/>
    <w:rsid w:val="00CF659F"/>
    <w:rsid w:val="00CF6602"/>
    <w:rsid w:val="00CF69DA"/>
    <w:rsid w:val="00CF7DE9"/>
    <w:rsid w:val="00D01326"/>
    <w:rsid w:val="00D01913"/>
    <w:rsid w:val="00D021F8"/>
    <w:rsid w:val="00D03B2D"/>
    <w:rsid w:val="00D03BBB"/>
    <w:rsid w:val="00D044E7"/>
    <w:rsid w:val="00D047FA"/>
    <w:rsid w:val="00D04C22"/>
    <w:rsid w:val="00D04D11"/>
    <w:rsid w:val="00D04D5B"/>
    <w:rsid w:val="00D0585C"/>
    <w:rsid w:val="00D059CD"/>
    <w:rsid w:val="00D07ADD"/>
    <w:rsid w:val="00D10531"/>
    <w:rsid w:val="00D110BE"/>
    <w:rsid w:val="00D12C40"/>
    <w:rsid w:val="00D15805"/>
    <w:rsid w:val="00D2078E"/>
    <w:rsid w:val="00D20DDF"/>
    <w:rsid w:val="00D223C7"/>
    <w:rsid w:val="00D229BC"/>
    <w:rsid w:val="00D23057"/>
    <w:rsid w:val="00D23E1F"/>
    <w:rsid w:val="00D242FD"/>
    <w:rsid w:val="00D24A41"/>
    <w:rsid w:val="00D25CF9"/>
    <w:rsid w:val="00D2720C"/>
    <w:rsid w:val="00D27C7D"/>
    <w:rsid w:val="00D32F8E"/>
    <w:rsid w:val="00D348C4"/>
    <w:rsid w:val="00D354FF"/>
    <w:rsid w:val="00D35555"/>
    <w:rsid w:val="00D3692D"/>
    <w:rsid w:val="00D406C2"/>
    <w:rsid w:val="00D41E6F"/>
    <w:rsid w:val="00D4264D"/>
    <w:rsid w:val="00D427EF"/>
    <w:rsid w:val="00D431AE"/>
    <w:rsid w:val="00D4581B"/>
    <w:rsid w:val="00D46C42"/>
    <w:rsid w:val="00D47526"/>
    <w:rsid w:val="00D476B1"/>
    <w:rsid w:val="00D47B5A"/>
    <w:rsid w:val="00D517E7"/>
    <w:rsid w:val="00D53237"/>
    <w:rsid w:val="00D5323C"/>
    <w:rsid w:val="00D55D4D"/>
    <w:rsid w:val="00D56F19"/>
    <w:rsid w:val="00D607FD"/>
    <w:rsid w:val="00D62456"/>
    <w:rsid w:val="00D653CF"/>
    <w:rsid w:val="00D6632E"/>
    <w:rsid w:val="00D67841"/>
    <w:rsid w:val="00D67BBD"/>
    <w:rsid w:val="00D72C76"/>
    <w:rsid w:val="00D74E96"/>
    <w:rsid w:val="00D76DF4"/>
    <w:rsid w:val="00D80027"/>
    <w:rsid w:val="00D818CE"/>
    <w:rsid w:val="00D81FC1"/>
    <w:rsid w:val="00D828A9"/>
    <w:rsid w:val="00D82BE7"/>
    <w:rsid w:val="00D83C13"/>
    <w:rsid w:val="00D83E90"/>
    <w:rsid w:val="00D85B83"/>
    <w:rsid w:val="00D85CCE"/>
    <w:rsid w:val="00D86002"/>
    <w:rsid w:val="00D86662"/>
    <w:rsid w:val="00D8789E"/>
    <w:rsid w:val="00D90435"/>
    <w:rsid w:val="00D91BA8"/>
    <w:rsid w:val="00D93DEB"/>
    <w:rsid w:val="00D93EAF"/>
    <w:rsid w:val="00D94ACE"/>
    <w:rsid w:val="00D94D3E"/>
    <w:rsid w:val="00D95CE8"/>
    <w:rsid w:val="00D95DC5"/>
    <w:rsid w:val="00D95E8F"/>
    <w:rsid w:val="00D961F5"/>
    <w:rsid w:val="00DA0329"/>
    <w:rsid w:val="00DA103F"/>
    <w:rsid w:val="00DA1D1E"/>
    <w:rsid w:val="00DA3A98"/>
    <w:rsid w:val="00DA3AD6"/>
    <w:rsid w:val="00DA3B5E"/>
    <w:rsid w:val="00DA4133"/>
    <w:rsid w:val="00DA4E18"/>
    <w:rsid w:val="00DA5EAA"/>
    <w:rsid w:val="00DA612E"/>
    <w:rsid w:val="00DA6624"/>
    <w:rsid w:val="00DA666A"/>
    <w:rsid w:val="00DA66C1"/>
    <w:rsid w:val="00DA6B68"/>
    <w:rsid w:val="00DA7795"/>
    <w:rsid w:val="00DA783D"/>
    <w:rsid w:val="00DB01F2"/>
    <w:rsid w:val="00DB24DD"/>
    <w:rsid w:val="00DB3990"/>
    <w:rsid w:val="00DB3EF2"/>
    <w:rsid w:val="00DB4AE4"/>
    <w:rsid w:val="00DB544E"/>
    <w:rsid w:val="00DB7302"/>
    <w:rsid w:val="00DB7639"/>
    <w:rsid w:val="00DB7F45"/>
    <w:rsid w:val="00DC0D4B"/>
    <w:rsid w:val="00DC206C"/>
    <w:rsid w:val="00DC323F"/>
    <w:rsid w:val="00DC3A46"/>
    <w:rsid w:val="00DC3A57"/>
    <w:rsid w:val="00DC3A7A"/>
    <w:rsid w:val="00DC4FA2"/>
    <w:rsid w:val="00DC6087"/>
    <w:rsid w:val="00DC68D8"/>
    <w:rsid w:val="00DC6C15"/>
    <w:rsid w:val="00DC7AED"/>
    <w:rsid w:val="00DD04CB"/>
    <w:rsid w:val="00DD23C3"/>
    <w:rsid w:val="00DD2F91"/>
    <w:rsid w:val="00DD45A8"/>
    <w:rsid w:val="00DD4F03"/>
    <w:rsid w:val="00DD63D1"/>
    <w:rsid w:val="00DD672F"/>
    <w:rsid w:val="00DE0865"/>
    <w:rsid w:val="00DE11D1"/>
    <w:rsid w:val="00DE2304"/>
    <w:rsid w:val="00DE315A"/>
    <w:rsid w:val="00DE47D9"/>
    <w:rsid w:val="00DE4F22"/>
    <w:rsid w:val="00DE534E"/>
    <w:rsid w:val="00DE5ABF"/>
    <w:rsid w:val="00DE6980"/>
    <w:rsid w:val="00DE7668"/>
    <w:rsid w:val="00DF0937"/>
    <w:rsid w:val="00DF114E"/>
    <w:rsid w:val="00DF16B4"/>
    <w:rsid w:val="00DF1CF2"/>
    <w:rsid w:val="00DF2808"/>
    <w:rsid w:val="00DF4E77"/>
    <w:rsid w:val="00DF56B3"/>
    <w:rsid w:val="00DF59E8"/>
    <w:rsid w:val="00E008EC"/>
    <w:rsid w:val="00E00E1B"/>
    <w:rsid w:val="00E010F9"/>
    <w:rsid w:val="00E013F1"/>
    <w:rsid w:val="00E024CE"/>
    <w:rsid w:val="00E02776"/>
    <w:rsid w:val="00E03806"/>
    <w:rsid w:val="00E0542A"/>
    <w:rsid w:val="00E06FC3"/>
    <w:rsid w:val="00E078A5"/>
    <w:rsid w:val="00E07A9F"/>
    <w:rsid w:val="00E12D9B"/>
    <w:rsid w:val="00E14A51"/>
    <w:rsid w:val="00E15810"/>
    <w:rsid w:val="00E15B8B"/>
    <w:rsid w:val="00E17724"/>
    <w:rsid w:val="00E17F97"/>
    <w:rsid w:val="00E2048E"/>
    <w:rsid w:val="00E20E7E"/>
    <w:rsid w:val="00E20EB9"/>
    <w:rsid w:val="00E22515"/>
    <w:rsid w:val="00E22FB4"/>
    <w:rsid w:val="00E244FE"/>
    <w:rsid w:val="00E2496A"/>
    <w:rsid w:val="00E25D23"/>
    <w:rsid w:val="00E26106"/>
    <w:rsid w:val="00E263E1"/>
    <w:rsid w:val="00E26EC5"/>
    <w:rsid w:val="00E301B0"/>
    <w:rsid w:val="00E31528"/>
    <w:rsid w:val="00E33349"/>
    <w:rsid w:val="00E33DEA"/>
    <w:rsid w:val="00E3419C"/>
    <w:rsid w:val="00E342A5"/>
    <w:rsid w:val="00E34816"/>
    <w:rsid w:val="00E35111"/>
    <w:rsid w:val="00E35EBF"/>
    <w:rsid w:val="00E36F28"/>
    <w:rsid w:val="00E37292"/>
    <w:rsid w:val="00E402EA"/>
    <w:rsid w:val="00E409B4"/>
    <w:rsid w:val="00E424F5"/>
    <w:rsid w:val="00E43397"/>
    <w:rsid w:val="00E456CE"/>
    <w:rsid w:val="00E458DF"/>
    <w:rsid w:val="00E45F6D"/>
    <w:rsid w:val="00E46E01"/>
    <w:rsid w:val="00E46FD4"/>
    <w:rsid w:val="00E4747F"/>
    <w:rsid w:val="00E4772F"/>
    <w:rsid w:val="00E50FC5"/>
    <w:rsid w:val="00E51915"/>
    <w:rsid w:val="00E52E51"/>
    <w:rsid w:val="00E53803"/>
    <w:rsid w:val="00E53A29"/>
    <w:rsid w:val="00E570E6"/>
    <w:rsid w:val="00E60D7E"/>
    <w:rsid w:val="00E61351"/>
    <w:rsid w:val="00E61B64"/>
    <w:rsid w:val="00E66B93"/>
    <w:rsid w:val="00E67A40"/>
    <w:rsid w:val="00E715A8"/>
    <w:rsid w:val="00E71C67"/>
    <w:rsid w:val="00E72196"/>
    <w:rsid w:val="00E7408E"/>
    <w:rsid w:val="00E75202"/>
    <w:rsid w:val="00E75D19"/>
    <w:rsid w:val="00E7720C"/>
    <w:rsid w:val="00E80DD2"/>
    <w:rsid w:val="00E80FFC"/>
    <w:rsid w:val="00E816AE"/>
    <w:rsid w:val="00E826CF"/>
    <w:rsid w:val="00E853C1"/>
    <w:rsid w:val="00E8596A"/>
    <w:rsid w:val="00E859AE"/>
    <w:rsid w:val="00E86A06"/>
    <w:rsid w:val="00E90621"/>
    <w:rsid w:val="00E92989"/>
    <w:rsid w:val="00E93002"/>
    <w:rsid w:val="00E95913"/>
    <w:rsid w:val="00E95CB3"/>
    <w:rsid w:val="00E9717B"/>
    <w:rsid w:val="00E9725B"/>
    <w:rsid w:val="00E97A22"/>
    <w:rsid w:val="00E97D96"/>
    <w:rsid w:val="00EA0F2D"/>
    <w:rsid w:val="00EA11B4"/>
    <w:rsid w:val="00EA34FA"/>
    <w:rsid w:val="00EA43E0"/>
    <w:rsid w:val="00EA4859"/>
    <w:rsid w:val="00EA4BBF"/>
    <w:rsid w:val="00EA5DCC"/>
    <w:rsid w:val="00EB04AB"/>
    <w:rsid w:val="00EB0790"/>
    <w:rsid w:val="00EB08D9"/>
    <w:rsid w:val="00EB0CCF"/>
    <w:rsid w:val="00EB139F"/>
    <w:rsid w:val="00EB4024"/>
    <w:rsid w:val="00EB4111"/>
    <w:rsid w:val="00EB4191"/>
    <w:rsid w:val="00EB4864"/>
    <w:rsid w:val="00EB4C92"/>
    <w:rsid w:val="00EB5E01"/>
    <w:rsid w:val="00EC1E64"/>
    <w:rsid w:val="00EC1FB4"/>
    <w:rsid w:val="00EC391E"/>
    <w:rsid w:val="00EC4564"/>
    <w:rsid w:val="00EC45FC"/>
    <w:rsid w:val="00EC5772"/>
    <w:rsid w:val="00EC69DD"/>
    <w:rsid w:val="00EC7051"/>
    <w:rsid w:val="00EC7EC3"/>
    <w:rsid w:val="00ED19CC"/>
    <w:rsid w:val="00ED1C24"/>
    <w:rsid w:val="00ED2833"/>
    <w:rsid w:val="00ED304F"/>
    <w:rsid w:val="00ED4096"/>
    <w:rsid w:val="00ED40EE"/>
    <w:rsid w:val="00ED425A"/>
    <w:rsid w:val="00ED4933"/>
    <w:rsid w:val="00ED4AEC"/>
    <w:rsid w:val="00ED5E4E"/>
    <w:rsid w:val="00EE0834"/>
    <w:rsid w:val="00EE12F8"/>
    <w:rsid w:val="00EE1DFD"/>
    <w:rsid w:val="00EE2AE6"/>
    <w:rsid w:val="00EE336F"/>
    <w:rsid w:val="00EE5319"/>
    <w:rsid w:val="00EE5B6B"/>
    <w:rsid w:val="00EE7595"/>
    <w:rsid w:val="00EF05A4"/>
    <w:rsid w:val="00EF20C0"/>
    <w:rsid w:val="00EF2125"/>
    <w:rsid w:val="00EF3560"/>
    <w:rsid w:val="00EF38A8"/>
    <w:rsid w:val="00EF4DC6"/>
    <w:rsid w:val="00EF5004"/>
    <w:rsid w:val="00EF5432"/>
    <w:rsid w:val="00EF5D0B"/>
    <w:rsid w:val="00EF6AD2"/>
    <w:rsid w:val="00EF7012"/>
    <w:rsid w:val="00EF7248"/>
    <w:rsid w:val="00F02772"/>
    <w:rsid w:val="00F06AF4"/>
    <w:rsid w:val="00F07361"/>
    <w:rsid w:val="00F077FF"/>
    <w:rsid w:val="00F07B3C"/>
    <w:rsid w:val="00F10A09"/>
    <w:rsid w:val="00F11EE3"/>
    <w:rsid w:val="00F126E9"/>
    <w:rsid w:val="00F135D8"/>
    <w:rsid w:val="00F13813"/>
    <w:rsid w:val="00F13B94"/>
    <w:rsid w:val="00F140C0"/>
    <w:rsid w:val="00F15D67"/>
    <w:rsid w:val="00F168D5"/>
    <w:rsid w:val="00F1748D"/>
    <w:rsid w:val="00F175E0"/>
    <w:rsid w:val="00F2127B"/>
    <w:rsid w:val="00F222C4"/>
    <w:rsid w:val="00F23218"/>
    <w:rsid w:val="00F236EC"/>
    <w:rsid w:val="00F24BA5"/>
    <w:rsid w:val="00F25700"/>
    <w:rsid w:val="00F25BD3"/>
    <w:rsid w:val="00F2654F"/>
    <w:rsid w:val="00F26A8D"/>
    <w:rsid w:val="00F27ECB"/>
    <w:rsid w:val="00F328A7"/>
    <w:rsid w:val="00F3488D"/>
    <w:rsid w:val="00F349AB"/>
    <w:rsid w:val="00F35527"/>
    <w:rsid w:val="00F3604B"/>
    <w:rsid w:val="00F37CA4"/>
    <w:rsid w:val="00F40E94"/>
    <w:rsid w:val="00F42760"/>
    <w:rsid w:val="00F42B40"/>
    <w:rsid w:val="00F43750"/>
    <w:rsid w:val="00F45C34"/>
    <w:rsid w:val="00F45F48"/>
    <w:rsid w:val="00F4607B"/>
    <w:rsid w:val="00F46F7B"/>
    <w:rsid w:val="00F50052"/>
    <w:rsid w:val="00F53119"/>
    <w:rsid w:val="00F549E9"/>
    <w:rsid w:val="00F54BB8"/>
    <w:rsid w:val="00F54F4B"/>
    <w:rsid w:val="00F565E1"/>
    <w:rsid w:val="00F57339"/>
    <w:rsid w:val="00F60CCB"/>
    <w:rsid w:val="00F60D0D"/>
    <w:rsid w:val="00F624E3"/>
    <w:rsid w:val="00F63672"/>
    <w:rsid w:val="00F64192"/>
    <w:rsid w:val="00F64A02"/>
    <w:rsid w:val="00F65B5F"/>
    <w:rsid w:val="00F6733E"/>
    <w:rsid w:val="00F67715"/>
    <w:rsid w:val="00F704A9"/>
    <w:rsid w:val="00F71E3D"/>
    <w:rsid w:val="00F72E75"/>
    <w:rsid w:val="00F745FE"/>
    <w:rsid w:val="00F76386"/>
    <w:rsid w:val="00F7646A"/>
    <w:rsid w:val="00F769A5"/>
    <w:rsid w:val="00F76A61"/>
    <w:rsid w:val="00F80717"/>
    <w:rsid w:val="00F80E6B"/>
    <w:rsid w:val="00F81860"/>
    <w:rsid w:val="00F81AF5"/>
    <w:rsid w:val="00F820A7"/>
    <w:rsid w:val="00F826F6"/>
    <w:rsid w:val="00F829EE"/>
    <w:rsid w:val="00F83149"/>
    <w:rsid w:val="00F83862"/>
    <w:rsid w:val="00F83B63"/>
    <w:rsid w:val="00F84103"/>
    <w:rsid w:val="00F86895"/>
    <w:rsid w:val="00F86A5D"/>
    <w:rsid w:val="00F906A8"/>
    <w:rsid w:val="00F920C4"/>
    <w:rsid w:val="00F937AC"/>
    <w:rsid w:val="00F94B7D"/>
    <w:rsid w:val="00F95CF9"/>
    <w:rsid w:val="00F95D88"/>
    <w:rsid w:val="00F97005"/>
    <w:rsid w:val="00F977F0"/>
    <w:rsid w:val="00F97E2D"/>
    <w:rsid w:val="00FA0660"/>
    <w:rsid w:val="00FA0681"/>
    <w:rsid w:val="00FA0950"/>
    <w:rsid w:val="00FA098E"/>
    <w:rsid w:val="00FA09C9"/>
    <w:rsid w:val="00FA165C"/>
    <w:rsid w:val="00FA1DC5"/>
    <w:rsid w:val="00FA2A15"/>
    <w:rsid w:val="00FA33F8"/>
    <w:rsid w:val="00FA3785"/>
    <w:rsid w:val="00FA3F7D"/>
    <w:rsid w:val="00FA52C1"/>
    <w:rsid w:val="00FA58A9"/>
    <w:rsid w:val="00FA61F4"/>
    <w:rsid w:val="00FA62F7"/>
    <w:rsid w:val="00FA6D62"/>
    <w:rsid w:val="00FA7133"/>
    <w:rsid w:val="00FB3156"/>
    <w:rsid w:val="00FB43C8"/>
    <w:rsid w:val="00FB461B"/>
    <w:rsid w:val="00FB4AC7"/>
    <w:rsid w:val="00FB772B"/>
    <w:rsid w:val="00FB7D41"/>
    <w:rsid w:val="00FC0284"/>
    <w:rsid w:val="00FC42B1"/>
    <w:rsid w:val="00FC4595"/>
    <w:rsid w:val="00FC4C73"/>
    <w:rsid w:val="00FC5491"/>
    <w:rsid w:val="00FC563A"/>
    <w:rsid w:val="00FC6C43"/>
    <w:rsid w:val="00FC6C5F"/>
    <w:rsid w:val="00FD2E87"/>
    <w:rsid w:val="00FD331E"/>
    <w:rsid w:val="00FD3582"/>
    <w:rsid w:val="00FD623B"/>
    <w:rsid w:val="00FD6286"/>
    <w:rsid w:val="00FD70D8"/>
    <w:rsid w:val="00FE168C"/>
    <w:rsid w:val="00FE26ED"/>
    <w:rsid w:val="00FE286B"/>
    <w:rsid w:val="00FE3903"/>
    <w:rsid w:val="00FE7BFF"/>
    <w:rsid w:val="00FF0789"/>
    <w:rsid w:val="00FF0D00"/>
    <w:rsid w:val="00FF1491"/>
    <w:rsid w:val="00FF18E0"/>
    <w:rsid w:val="00FF2FF7"/>
    <w:rsid w:val="00FF3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2C15AAD"/>
  <w15:docId w15:val="{0F92FC33-BD96-47AE-BB40-9C06C81F2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Domine" w:eastAsiaTheme="minorEastAsia" w:hAnsi="Domine" w:cs="Domine"/>
        <w:color w:val="000000"/>
        <w:sz w:val="21"/>
        <w:szCs w:val="21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570E2"/>
    <w:rPr>
      <w:lang w:val="en-GB"/>
    </w:rPr>
  </w:style>
  <w:style w:type="paragraph" w:styleId="1">
    <w:name w:val="heading 1"/>
    <w:basedOn w:val="10"/>
    <w:next w:val="10"/>
    <w:rsid w:val="006850A2"/>
    <w:pPr>
      <w:keepNext/>
      <w:keepLines/>
      <w:widowControl/>
      <w:tabs>
        <w:tab w:val="left" w:pos="420"/>
      </w:tabs>
      <w:spacing w:before="240" w:after="120"/>
      <w:ind w:left="420" w:hanging="420"/>
      <w:outlineLvl w:val="0"/>
    </w:pPr>
    <w:rPr>
      <w:rFonts w:ascii="Arial" w:eastAsia="Arial" w:hAnsi="Arial" w:cs="Arial"/>
      <w:sz w:val="28"/>
      <w:szCs w:val="28"/>
    </w:rPr>
  </w:style>
  <w:style w:type="paragraph" w:styleId="2">
    <w:name w:val="heading 2"/>
    <w:basedOn w:val="10"/>
    <w:next w:val="10"/>
    <w:rsid w:val="006850A2"/>
    <w:pPr>
      <w:keepNext/>
      <w:keepLines/>
      <w:widowControl/>
      <w:tabs>
        <w:tab w:val="left" w:pos="630"/>
      </w:tabs>
      <w:spacing w:before="240"/>
      <w:ind w:left="629" w:hanging="629"/>
      <w:outlineLvl w:val="1"/>
    </w:pPr>
    <w:rPr>
      <w:rFonts w:ascii="Arial" w:eastAsia="Arial" w:hAnsi="Arial" w:cs="Arial"/>
      <w:sz w:val="24"/>
      <w:szCs w:val="24"/>
    </w:rPr>
  </w:style>
  <w:style w:type="paragraph" w:styleId="3">
    <w:name w:val="heading 3"/>
    <w:basedOn w:val="10"/>
    <w:next w:val="10"/>
    <w:rsid w:val="006850A2"/>
    <w:pPr>
      <w:keepNext/>
      <w:keepLines/>
      <w:spacing w:before="280" w:after="80"/>
      <w:outlineLvl w:val="2"/>
    </w:pPr>
    <w:rPr>
      <w:rFonts w:eastAsia="Domine"/>
      <w:b/>
      <w:sz w:val="28"/>
      <w:szCs w:val="28"/>
    </w:rPr>
  </w:style>
  <w:style w:type="paragraph" w:styleId="4">
    <w:name w:val="heading 4"/>
    <w:basedOn w:val="10"/>
    <w:next w:val="10"/>
    <w:rsid w:val="006850A2"/>
    <w:pPr>
      <w:keepNext/>
      <w:keepLines/>
      <w:spacing w:before="240" w:after="40"/>
      <w:outlineLvl w:val="3"/>
    </w:pPr>
    <w:rPr>
      <w:rFonts w:eastAsia="Domine"/>
      <w:b/>
      <w:sz w:val="24"/>
      <w:szCs w:val="24"/>
    </w:rPr>
  </w:style>
  <w:style w:type="paragraph" w:styleId="5">
    <w:name w:val="heading 5"/>
    <w:basedOn w:val="10"/>
    <w:next w:val="10"/>
    <w:rsid w:val="006850A2"/>
    <w:pPr>
      <w:keepNext/>
      <w:keepLines/>
      <w:spacing w:before="220" w:after="40"/>
      <w:outlineLvl w:val="4"/>
    </w:pPr>
    <w:rPr>
      <w:rFonts w:eastAsia="Domine"/>
      <w:b/>
      <w:sz w:val="22"/>
      <w:szCs w:val="22"/>
    </w:rPr>
  </w:style>
  <w:style w:type="paragraph" w:styleId="6">
    <w:name w:val="heading 6"/>
    <w:basedOn w:val="10"/>
    <w:next w:val="10"/>
    <w:rsid w:val="006850A2"/>
    <w:pPr>
      <w:keepNext/>
      <w:keepLines/>
      <w:spacing w:before="200" w:after="40"/>
      <w:outlineLvl w:val="5"/>
    </w:pPr>
    <w:rPr>
      <w:rFonts w:eastAsia="Domine"/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標準1"/>
    <w:rsid w:val="006850A2"/>
  </w:style>
  <w:style w:type="table" w:customStyle="1" w:styleId="TableNormal1">
    <w:name w:val="Table Normal1"/>
    <w:rsid w:val="006850A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rsid w:val="006850A2"/>
    <w:pPr>
      <w:keepNext/>
      <w:keepLines/>
      <w:spacing w:before="480" w:after="120"/>
    </w:pPr>
    <w:rPr>
      <w:rFonts w:eastAsia="Domine"/>
      <w:b/>
      <w:sz w:val="72"/>
      <w:szCs w:val="72"/>
    </w:rPr>
  </w:style>
  <w:style w:type="paragraph" w:styleId="a4">
    <w:name w:val="Subtitle"/>
    <w:basedOn w:val="10"/>
    <w:next w:val="10"/>
    <w:rsid w:val="006850A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annotation text"/>
    <w:basedOn w:val="a"/>
    <w:link w:val="a6"/>
    <w:uiPriority w:val="99"/>
    <w:unhideWhenUsed/>
    <w:rsid w:val="006570E2"/>
    <w:pPr>
      <w:jc w:val="left"/>
    </w:pPr>
    <w:rPr>
      <w:rFonts w:ascii="Malgun Gothic" w:hAnsi="Malgun Gothic"/>
    </w:rPr>
  </w:style>
  <w:style w:type="character" w:customStyle="1" w:styleId="a6">
    <w:name w:val="コメント文字列 (文字)"/>
    <w:basedOn w:val="a0"/>
    <w:link w:val="a5"/>
    <w:uiPriority w:val="99"/>
    <w:rsid w:val="006570E2"/>
    <w:rPr>
      <w:rFonts w:ascii="Malgun Gothic" w:hAnsi="Malgun Gothic"/>
    </w:rPr>
  </w:style>
  <w:style w:type="character" w:styleId="a7">
    <w:name w:val="annotation reference"/>
    <w:basedOn w:val="a0"/>
    <w:uiPriority w:val="99"/>
    <w:semiHidden/>
    <w:unhideWhenUsed/>
    <w:rsid w:val="006850A2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D95DC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D95DC5"/>
  </w:style>
  <w:style w:type="paragraph" w:styleId="aa">
    <w:name w:val="footer"/>
    <w:basedOn w:val="a"/>
    <w:link w:val="ab"/>
    <w:uiPriority w:val="99"/>
    <w:unhideWhenUsed/>
    <w:rsid w:val="00D95DC5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D95DC5"/>
  </w:style>
  <w:style w:type="paragraph" w:styleId="ac">
    <w:name w:val="Balloon Text"/>
    <w:basedOn w:val="a"/>
    <w:link w:val="ad"/>
    <w:uiPriority w:val="99"/>
    <w:semiHidden/>
    <w:unhideWhenUsed/>
    <w:rsid w:val="00D95D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D95DC5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unhideWhenUsed/>
    <w:rsid w:val="00C0560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auto"/>
      <w:sz w:val="24"/>
      <w:szCs w:val="24"/>
    </w:rPr>
  </w:style>
  <w:style w:type="paragraph" w:styleId="ae">
    <w:name w:val="annotation subject"/>
    <w:basedOn w:val="a5"/>
    <w:next w:val="a5"/>
    <w:link w:val="af"/>
    <w:uiPriority w:val="99"/>
    <w:semiHidden/>
    <w:unhideWhenUsed/>
    <w:rsid w:val="00FD331E"/>
    <w:rPr>
      <w:b/>
      <w:bCs/>
    </w:rPr>
  </w:style>
  <w:style w:type="character" w:customStyle="1" w:styleId="af">
    <w:name w:val="コメント内容 (文字)"/>
    <w:basedOn w:val="a6"/>
    <w:link w:val="ae"/>
    <w:uiPriority w:val="99"/>
    <w:semiHidden/>
    <w:rsid w:val="00FD331E"/>
    <w:rPr>
      <w:rFonts w:ascii="Malgun Gothic" w:hAnsi="Malgun Gothic"/>
      <w:b/>
      <w:bCs/>
    </w:rPr>
  </w:style>
  <w:style w:type="character" w:customStyle="1" w:styleId="hlfld-title2">
    <w:name w:val="hlfld-title2"/>
    <w:basedOn w:val="a0"/>
    <w:rsid w:val="004F4F11"/>
  </w:style>
  <w:style w:type="character" w:styleId="af0">
    <w:name w:val="Emphasis"/>
    <w:basedOn w:val="a0"/>
    <w:uiPriority w:val="20"/>
    <w:qFormat/>
    <w:rsid w:val="00D607FD"/>
    <w:rPr>
      <w:i/>
      <w:iCs/>
    </w:rPr>
  </w:style>
  <w:style w:type="character" w:styleId="af1">
    <w:name w:val="Hyperlink"/>
    <w:basedOn w:val="a0"/>
    <w:uiPriority w:val="99"/>
    <w:unhideWhenUsed/>
    <w:rsid w:val="000B39DF"/>
    <w:rPr>
      <w:color w:val="0000FF"/>
      <w:u w:val="single"/>
    </w:rPr>
  </w:style>
  <w:style w:type="character" w:customStyle="1" w:styleId="mixed-citation">
    <w:name w:val="mixed-citation"/>
    <w:basedOn w:val="a0"/>
    <w:rsid w:val="000B39DF"/>
  </w:style>
  <w:style w:type="character" w:customStyle="1" w:styleId="ref-title">
    <w:name w:val="ref-title"/>
    <w:basedOn w:val="a0"/>
    <w:rsid w:val="000B39DF"/>
  </w:style>
  <w:style w:type="character" w:customStyle="1" w:styleId="ref-journal">
    <w:name w:val="ref-journal"/>
    <w:basedOn w:val="a0"/>
    <w:rsid w:val="000B39DF"/>
  </w:style>
  <w:style w:type="character" w:customStyle="1" w:styleId="ref-vol">
    <w:name w:val="ref-vol"/>
    <w:basedOn w:val="a0"/>
    <w:rsid w:val="000B39DF"/>
  </w:style>
  <w:style w:type="character" w:customStyle="1" w:styleId="nowrap">
    <w:name w:val="nowrap"/>
    <w:basedOn w:val="a0"/>
    <w:rsid w:val="000B39DF"/>
  </w:style>
  <w:style w:type="paragraph" w:styleId="af2">
    <w:name w:val="Body Text"/>
    <w:basedOn w:val="a"/>
    <w:link w:val="af3"/>
    <w:rsid w:val="007E5A00"/>
    <w:pPr>
      <w:widowControl/>
      <w:ind w:left="210" w:firstLine="210"/>
    </w:pPr>
    <w:rPr>
      <w:rFonts w:ascii="Times New Roman" w:eastAsia="ＭＳ 明朝" w:hAnsi="Times New Roman" w:cs="Times New Roman"/>
      <w:color w:val="auto"/>
      <w:szCs w:val="20"/>
      <w:lang w:eastAsia="en-US"/>
    </w:rPr>
  </w:style>
  <w:style w:type="character" w:customStyle="1" w:styleId="af3">
    <w:name w:val="本文 (文字)"/>
    <w:basedOn w:val="a0"/>
    <w:link w:val="af2"/>
    <w:rsid w:val="007E5A00"/>
    <w:rPr>
      <w:rFonts w:ascii="Times New Roman" w:eastAsia="ＭＳ 明朝" w:hAnsi="Times New Roman" w:cs="Times New Roman"/>
      <w:color w:val="auto"/>
      <w:szCs w:val="20"/>
      <w:lang w:eastAsia="en-US"/>
    </w:rPr>
  </w:style>
  <w:style w:type="paragraph" w:customStyle="1" w:styleId="TableNoteInfo">
    <w:name w:val="Table Note Info"/>
    <w:basedOn w:val="a"/>
    <w:rsid w:val="007E5A00"/>
    <w:pPr>
      <w:widowControl/>
      <w:tabs>
        <w:tab w:val="left" w:pos="200"/>
      </w:tabs>
      <w:spacing w:line="260" w:lineRule="exact"/>
      <w:ind w:left="199" w:hanging="199"/>
    </w:pPr>
    <w:rPr>
      <w:rFonts w:ascii="Times New Roman" w:eastAsia="ＭＳ 明朝" w:hAnsi="Times New Roman" w:cs="Times New Roman"/>
      <w:color w:val="auto"/>
      <w:sz w:val="16"/>
      <w:szCs w:val="20"/>
      <w:lang w:eastAsia="en-US"/>
    </w:rPr>
  </w:style>
  <w:style w:type="paragraph" w:customStyle="1" w:styleId="ReferenceList">
    <w:name w:val="Reference List"/>
    <w:basedOn w:val="a"/>
    <w:rsid w:val="00D24A41"/>
    <w:pPr>
      <w:widowControl/>
      <w:numPr>
        <w:numId w:val="2"/>
      </w:numPr>
      <w:tabs>
        <w:tab w:val="clear" w:pos="852"/>
        <w:tab w:val="num" w:pos="839"/>
      </w:tabs>
      <w:ind w:left="840" w:hanging="420"/>
    </w:pPr>
    <w:rPr>
      <w:rFonts w:ascii="Times New Roman" w:eastAsia="ＭＳ 明朝" w:hAnsi="Times New Roman" w:cs="Times New Roman"/>
      <w:color w:val="auto"/>
      <w:szCs w:val="20"/>
      <w:lang w:eastAsia="en-US"/>
    </w:rPr>
  </w:style>
  <w:style w:type="character" w:customStyle="1" w:styleId="st1">
    <w:name w:val="st1"/>
    <w:basedOn w:val="a0"/>
    <w:rsid w:val="00014EFD"/>
  </w:style>
  <w:style w:type="paragraph" w:styleId="af4">
    <w:name w:val="caption"/>
    <w:basedOn w:val="a"/>
    <w:next w:val="a"/>
    <w:qFormat/>
    <w:rsid w:val="0028267F"/>
    <w:pPr>
      <w:keepNext/>
      <w:keepLines/>
      <w:widowControl/>
      <w:tabs>
        <w:tab w:val="left" w:pos="2100"/>
      </w:tabs>
      <w:spacing w:before="120" w:after="60"/>
      <w:ind w:left="2098" w:hanging="2098"/>
    </w:pPr>
    <w:rPr>
      <w:rFonts w:ascii="Arial" w:eastAsia="ＭＳ ゴシック" w:hAnsi="Arial" w:cs="Times New Roman"/>
      <w:bCs/>
      <w:color w:val="auto"/>
      <w:sz w:val="22"/>
      <w:szCs w:val="20"/>
      <w:lang w:eastAsia="en-US"/>
    </w:rPr>
  </w:style>
  <w:style w:type="paragraph" w:customStyle="1" w:styleId="TableText">
    <w:name w:val="Table Text"/>
    <w:basedOn w:val="a"/>
    <w:rsid w:val="0071491A"/>
    <w:pPr>
      <w:widowControl/>
      <w:spacing w:line="260" w:lineRule="exact"/>
    </w:pPr>
    <w:rPr>
      <w:rFonts w:ascii="Times New Roman" w:eastAsia="ＭＳ 明朝" w:hAnsi="Times New Roman" w:cs="Times New Roman"/>
      <w:color w:val="auto"/>
      <w:sz w:val="20"/>
      <w:szCs w:val="20"/>
      <w:lang w:eastAsia="en-US"/>
    </w:rPr>
  </w:style>
  <w:style w:type="table" w:styleId="af5">
    <w:name w:val="Table Grid"/>
    <w:basedOn w:val="a1"/>
    <w:rsid w:val="0071491A"/>
    <w:pPr>
      <w:widowControl/>
      <w:jc w:val="left"/>
    </w:pPr>
    <w:rPr>
      <w:rFonts w:ascii="Times New Roman" w:eastAsia="ＭＳ 明朝" w:hAnsi="Times New Roman" w:cs="Times New Roman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Numbering">
    <w:name w:val="Outline Numbering"/>
    <w:basedOn w:val="a"/>
    <w:rsid w:val="007921E2"/>
    <w:pPr>
      <w:widowControl/>
      <w:numPr>
        <w:numId w:val="4"/>
      </w:numPr>
      <w:spacing w:line="360" w:lineRule="auto"/>
      <w:jc w:val="left"/>
    </w:pPr>
    <w:rPr>
      <w:rFonts w:ascii="Arial Unicode MS" w:eastAsia="ＭＳ 明朝" w:hAnsi="Arial Unicode MS" w:cs="Times New Roman"/>
      <w:color w:val="auto"/>
      <w:sz w:val="22"/>
      <w:szCs w:val="20"/>
      <w:lang w:eastAsia="en-US"/>
    </w:rPr>
  </w:style>
  <w:style w:type="paragraph" w:styleId="af6">
    <w:name w:val="Revision"/>
    <w:hidden/>
    <w:uiPriority w:val="99"/>
    <w:semiHidden/>
    <w:rsid w:val="00706093"/>
    <w:pPr>
      <w:widowControl/>
      <w:jc w:val="left"/>
    </w:pPr>
  </w:style>
  <w:style w:type="character" w:styleId="af7">
    <w:name w:val="Strong"/>
    <w:basedOn w:val="a0"/>
    <w:uiPriority w:val="22"/>
    <w:qFormat/>
    <w:rsid w:val="00295C89"/>
    <w:rPr>
      <w:b/>
      <w:bCs/>
    </w:rPr>
  </w:style>
  <w:style w:type="character" w:styleId="af8">
    <w:name w:val="FollowedHyperlink"/>
    <w:basedOn w:val="a0"/>
    <w:uiPriority w:val="99"/>
    <w:semiHidden/>
    <w:unhideWhenUsed/>
    <w:rsid w:val="00F35527"/>
    <w:rPr>
      <w:color w:val="800080" w:themeColor="followedHyperlink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FB3156"/>
    <w:rPr>
      <w:color w:val="605E5C"/>
      <w:shd w:val="clear" w:color="auto" w:fill="E1DFDD"/>
    </w:rPr>
  </w:style>
  <w:style w:type="paragraph" w:styleId="af9">
    <w:name w:val="Bibliography"/>
    <w:basedOn w:val="a"/>
    <w:next w:val="a"/>
    <w:uiPriority w:val="37"/>
    <w:semiHidden/>
    <w:unhideWhenUsed/>
    <w:rsid w:val="00BC4568"/>
  </w:style>
  <w:style w:type="character" w:styleId="HTML">
    <w:name w:val="HTML Cite"/>
    <w:basedOn w:val="a0"/>
    <w:uiPriority w:val="99"/>
    <w:semiHidden/>
    <w:unhideWhenUsed/>
    <w:rsid w:val="0010319D"/>
    <w:rPr>
      <w:i/>
      <w:iCs/>
    </w:rPr>
  </w:style>
  <w:style w:type="paragraph" w:styleId="afa">
    <w:name w:val="List Paragraph"/>
    <w:basedOn w:val="a"/>
    <w:uiPriority w:val="34"/>
    <w:qFormat/>
    <w:rsid w:val="00E95CB3"/>
    <w:pPr>
      <w:ind w:leftChars="400" w:left="840"/>
    </w:pPr>
  </w:style>
  <w:style w:type="character" w:customStyle="1" w:styleId="UnresolvedMention1">
    <w:name w:val="Unresolved Mention1"/>
    <w:basedOn w:val="a0"/>
    <w:uiPriority w:val="99"/>
    <w:semiHidden/>
    <w:unhideWhenUsed/>
    <w:rsid w:val="00D476B1"/>
    <w:rPr>
      <w:color w:val="605E5C"/>
      <w:shd w:val="clear" w:color="auto" w:fill="E1DFDD"/>
    </w:rPr>
  </w:style>
  <w:style w:type="character" w:styleId="afb">
    <w:name w:val="Unresolved Mention"/>
    <w:basedOn w:val="a0"/>
    <w:uiPriority w:val="99"/>
    <w:semiHidden/>
    <w:unhideWhenUsed/>
    <w:rsid w:val="00977252"/>
    <w:rPr>
      <w:color w:val="808080"/>
      <w:shd w:val="clear" w:color="auto" w:fill="E6E6E6"/>
    </w:rPr>
  </w:style>
  <w:style w:type="character" w:customStyle="1" w:styleId="tlid-translation">
    <w:name w:val="tlid-translation"/>
    <w:basedOn w:val="a0"/>
    <w:rsid w:val="00FF1491"/>
  </w:style>
  <w:style w:type="table" w:styleId="20">
    <w:name w:val="Plain Table 2"/>
    <w:basedOn w:val="a1"/>
    <w:uiPriority w:val="42"/>
    <w:rsid w:val="007D7F89"/>
    <w:pPr>
      <w:widowControl/>
      <w:jc w:val="left"/>
    </w:pPr>
    <w:rPr>
      <w:rFonts w:asciiTheme="minorHAnsi" w:hAnsiTheme="minorHAnsi" w:cstheme="minorBidi"/>
      <w:color w:val="auto"/>
      <w:kern w:val="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48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67483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491224">
                  <w:marLeft w:val="105"/>
                  <w:marRight w:val="105"/>
                  <w:marTop w:val="105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82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526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389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05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336595">
                                      <w:marLeft w:val="105"/>
                                      <w:marRight w:val="105"/>
                                      <w:marTop w:val="105"/>
                                      <w:marBottom w:val="10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653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9977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46260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8555387">
                                                      <w:marLeft w:val="105"/>
                                                      <w:marRight w:val="105"/>
                                                      <w:marTop w:val="105"/>
                                                      <w:marBottom w:val="10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9840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91532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1943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5660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56715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2950814">
                                                                              <w:marLeft w:val="105"/>
                                                                              <w:marRight w:val="105"/>
                                                                              <w:marTop w:val="105"/>
                                                                              <w:marBottom w:val="105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9881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0906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14066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97028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512797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111234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92171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0019101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1170247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3601563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36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92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9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27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6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899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3433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4118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1967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0608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43391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70263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64281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00370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80864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530312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924650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3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72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72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516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466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4965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422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8910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2479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5690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98011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4628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4254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12688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2390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76717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134060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93869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128176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504736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454675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89783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70010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575019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807816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634151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319539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30176008">
                                                                  <w:marLeft w:val="0"/>
                                                                  <w:marRight w:val="7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36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0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0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945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3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9929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786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524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1599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244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7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3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8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37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49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678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712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499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6644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0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76474">
          <w:marLeft w:val="0"/>
          <w:marRight w:val="0"/>
          <w:marTop w:val="0"/>
          <w:marBottom w:val="0"/>
          <w:divBdr>
            <w:top w:val="single" w:sz="6" w:space="0" w:color="666666"/>
            <w:left w:val="single" w:sz="6" w:space="0" w:color="666666"/>
            <w:bottom w:val="single" w:sz="6" w:space="0" w:color="666666"/>
            <w:right w:val="single" w:sz="6" w:space="0" w:color="666666"/>
          </w:divBdr>
          <w:divsChild>
            <w:div w:id="18840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3868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34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7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38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0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7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05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000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51104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88333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5943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30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55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98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72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61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07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4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5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28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727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0223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945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753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299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5952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1381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7546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41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0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01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2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382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615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706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7781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95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71987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3430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6577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8816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03081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29003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07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847282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52417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46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510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59225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3560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46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629586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8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0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9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63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71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462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069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21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41866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01614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597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57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10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173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784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79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0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34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212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610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482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2787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3576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7027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6676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4693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639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17533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51269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14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8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33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812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386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5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438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3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7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09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05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422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61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0688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3878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76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7642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33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31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40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833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345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82419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86600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6472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407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9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22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194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231713-A4DB-445A-BDB4-666241E31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yowa</Company>
  <LinksUpToDate>false</LinksUpToDate>
  <CharactersWithSpaces>1627</CharactersWithSpaces>
  <SharedDoc>false</SharedDoc>
  <HLinks>
    <vt:vector size="12" baseType="variant">
      <vt:variant>
        <vt:i4>5701755</vt:i4>
      </vt:variant>
      <vt:variant>
        <vt:i4>84</vt:i4>
      </vt:variant>
      <vt:variant>
        <vt:i4>0</vt:i4>
      </vt:variant>
      <vt:variant>
        <vt:i4>5</vt:i4>
      </vt:variant>
      <vt:variant>
        <vt:lpwstr>mailto:jun.saito.su@kyowakirin.com</vt:lpwstr>
      </vt:variant>
      <vt:variant>
        <vt:lpwstr/>
      </vt:variant>
      <vt:variant>
        <vt:i4>5701755</vt:i4>
      </vt:variant>
      <vt:variant>
        <vt:i4>0</vt:i4>
      </vt:variant>
      <vt:variant>
        <vt:i4>0</vt:i4>
      </vt:variant>
      <vt:variant>
        <vt:i4>5</vt:i4>
      </vt:variant>
      <vt:variant>
        <vt:lpwstr>mailto:jun.saito.su@kyowakiri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篠原史一 Fumikazu Shinohara</dc:creator>
  <cp:lastModifiedBy>fumikazu.shinohara 篠原史一</cp:lastModifiedBy>
  <cp:revision>7</cp:revision>
  <cp:lastPrinted>2019-10-16T11:17:00Z</cp:lastPrinted>
  <dcterms:created xsi:type="dcterms:W3CDTF">2020-10-11T04:07:00Z</dcterms:created>
  <dcterms:modified xsi:type="dcterms:W3CDTF">2020-11-11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plos-one</vt:lpwstr>
  </property>
  <property fmtid="{D5CDD505-2E9C-101B-9397-08002B2CF9AE}" pid="19" name="Mendeley Recent Style Name 8_1">
    <vt:lpwstr>PLOS ONE</vt:lpwstr>
  </property>
  <property fmtid="{D5CDD505-2E9C-101B-9397-08002B2CF9AE}" pid="20" name="Mendeley Recent Style Id 9_1">
    <vt:lpwstr>http://www.zotero.org/styles/rna</vt:lpwstr>
  </property>
  <property fmtid="{D5CDD505-2E9C-101B-9397-08002B2CF9AE}" pid="21" name="Mendeley Recent Style Name 9_1">
    <vt:lpwstr>RNA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2f36ca8-8e15-3b20-b2e0-ee57a8c0f977</vt:lpwstr>
  </property>
  <property fmtid="{D5CDD505-2E9C-101B-9397-08002B2CF9AE}" pid="24" name="Mendeley Citation Style_1">
    <vt:lpwstr>http://www.zotero.org/styles/rna</vt:lpwstr>
  </property>
</Properties>
</file>